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518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57"/>
        <w:gridCol w:w="505"/>
        <w:gridCol w:w="246"/>
        <w:gridCol w:w="157"/>
        <w:gridCol w:w="4300"/>
        <w:gridCol w:w="400"/>
        <w:gridCol w:w="1031"/>
        <w:gridCol w:w="529"/>
        <w:gridCol w:w="141"/>
        <w:gridCol w:w="1152"/>
        <w:gridCol w:w="1080"/>
        <w:gridCol w:w="90"/>
        <w:gridCol w:w="90"/>
        <w:gridCol w:w="140"/>
      </w:tblGrid>
      <w:tr w:rsidR="0081661A" w14:paraId="2B1F9117" w14:textId="77777777" w:rsidTr="001C395F">
        <w:tc>
          <w:tcPr>
            <w:tcW w:w="5865" w:type="dxa"/>
            <w:gridSpan w:val="5"/>
            <w:vMerge w:val="restart"/>
            <w:shd w:val="clear" w:color="auto" w:fill="auto"/>
          </w:tcPr>
          <w:p w14:paraId="11871F89" w14:textId="77777777" w:rsidR="0081661A" w:rsidRDefault="0081661A" w:rsidP="00641A42">
            <w:pPr>
              <w:spacing w:before="60" w:after="60"/>
            </w:pPr>
          </w:p>
        </w:tc>
        <w:tc>
          <w:tcPr>
            <w:tcW w:w="1431" w:type="dxa"/>
            <w:gridSpan w:val="2"/>
            <w:shd w:val="clear" w:color="auto" w:fill="auto"/>
          </w:tcPr>
          <w:p w14:paraId="07D17D0D" w14:textId="77777777" w:rsidR="0081661A" w:rsidRPr="00641A42" w:rsidRDefault="0081661A" w:rsidP="00641A42">
            <w:pPr>
              <w:spacing w:before="60" w:after="60"/>
              <w:rPr>
                <w:b/>
                <w:bCs/>
              </w:rPr>
            </w:pPr>
            <w:r w:rsidRPr="00641A42">
              <w:rPr>
                <w:b/>
                <w:bCs/>
              </w:rPr>
              <w:t>Reg. No.:</w:t>
            </w:r>
          </w:p>
        </w:tc>
        <w:tc>
          <w:tcPr>
            <w:tcW w:w="3222" w:type="dxa"/>
            <w:gridSpan w:val="7"/>
            <w:shd w:val="clear" w:color="auto" w:fill="auto"/>
          </w:tcPr>
          <w:p w14:paraId="0AB70AA2" w14:textId="77777777" w:rsidR="0081661A" w:rsidRPr="00641A42" w:rsidRDefault="0081661A" w:rsidP="00641A42">
            <w:pPr>
              <w:spacing w:before="60" w:after="60"/>
              <w:rPr>
                <w:b/>
                <w:bCs/>
              </w:rPr>
            </w:pPr>
          </w:p>
        </w:tc>
      </w:tr>
      <w:tr w:rsidR="0081661A" w14:paraId="3F4D69CC" w14:textId="77777777" w:rsidTr="001C395F">
        <w:tc>
          <w:tcPr>
            <w:tcW w:w="5865" w:type="dxa"/>
            <w:gridSpan w:val="5"/>
            <w:vMerge/>
            <w:shd w:val="clear" w:color="auto" w:fill="auto"/>
          </w:tcPr>
          <w:p w14:paraId="750DE795" w14:textId="77777777" w:rsidR="0081661A" w:rsidRDefault="0081661A" w:rsidP="00641A42">
            <w:pPr>
              <w:spacing w:before="60" w:after="60"/>
            </w:pPr>
          </w:p>
        </w:tc>
        <w:tc>
          <w:tcPr>
            <w:tcW w:w="1431" w:type="dxa"/>
            <w:gridSpan w:val="2"/>
            <w:shd w:val="clear" w:color="auto" w:fill="auto"/>
          </w:tcPr>
          <w:p w14:paraId="317A433B" w14:textId="77777777" w:rsidR="0081661A" w:rsidRPr="00641A42" w:rsidRDefault="0081661A" w:rsidP="00641A42">
            <w:pPr>
              <w:spacing w:before="60" w:after="60"/>
              <w:rPr>
                <w:b/>
                <w:bCs/>
              </w:rPr>
            </w:pPr>
            <w:r w:rsidRPr="00641A42">
              <w:rPr>
                <w:b/>
                <w:bCs/>
              </w:rPr>
              <w:t xml:space="preserve">Name   </w:t>
            </w:r>
            <w:proofErr w:type="gramStart"/>
            <w:r w:rsidRPr="00641A42">
              <w:rPr>
                <w:b/>
                <w:bCs/>
              </w:rPr>
              <w:t xml:space="preserve">  :</w:t>
            </w:r>
            <w:proofErr w:type="gramEnd"/>
          </w:p>
        </w:tc>
        <w:tc>
          <w:tcPr>
            <w:tcW w:w="3222" w:type="dxa"/>
            <w:gridSpan w:val="7"/>
            <w:shd w:val="clear" w:color="auto" w:fill="auto"/>
          </w:tcPr>
          <w:p w14:paraId="3A71EAE7" w14:textId="77777777" w:rsidR="0081661A" w:rsidRPr="00641A42" w:rsidRDefault="0081661A" w:rsidP="00641A42">
            <w:pPr>
              <w:spacing w:before="60" w:after="60"/>
              <w:rPr>
                <w:b/>
                <w:bCs/>
              </w:rPr>
            </w:pPr>
          </w:p>
        </w:tc>
      </w:tr>
      <w:tr w:rsidR="0081661A" w14:paraId="1DB5457C" w14:textId="77777777" w:rsidTr="001C395F">
        <w:tc>
          <w:tcPr>
            <w:tcW w:w="10518" w:type="dxa"/>
            <w:gridSpan w:val="14"/>
            <w:shd w:val="clear" w:color="auto" w:fill="auto"/>
          </w:tcPr>
          <w:p w14:paraId="17E094B3" w14:textId="77777777" w:rsidR="0081661A" w:rsidRDefault="006A458D" w:rsidP="00641A42">
            <w:pPr>
              <w:spacing w:before="60" w:after="60"/>
              <w:jc w:val="center"/>
              <w:rPr>
                <w:b/>
                <w:noProof/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3A52CCFB" wp14:editId="158E9653">
                  <wp:extent cx="2171700" cy="883920"/>
                  <wp:effectExtent l="0" t="0" r="0" b="0"/>
                  <wp:docPr id="3" name="Picture 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1700" cy="8839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1661A" w14:paraId="3FFE927C" w14:textId="77777777" w:rsidTr="001C395F">
        <w:tc>
          <w:tcPr>
            <w:tcW w:w="10518" w:type="dxa"/>
            <w:gridSpan w:val="14"/>
            <w:tcBorders>
              <w:bottom w:val="single" w:sz="4" w:space="0" w:color="auto"/>
            </w:tcBorders>
            <w:shd w:val="clear" w:color="auto" w:fill="auto"/>
          </w:tcPr>
          <w:p w14:paraId="4E377133" w14:textId="77777777" w:rsidR="0081661A" w:rsidRDefault="0081661A" w:rsidP="009F4592">
            <w:pPr>
              <w:spacing w:before="60" w:after="120"/>
              <w:jc w:val="center"/>
              <w:rPr>
                <w:b/>
                <w:bCs/>
                <w:szCs w:val="28"/>
              </w:rPr>
            </w:pPr>
            <w:r>
              <w:rPr>
                <w:b/>
                <w:bCs/>
                <w:szCs w:val="28"/>
              </w:rPr>
              <w:t>Mid</w:t>
            </w:r>
            <w:r w:rsidR="009F4592">
              <w:rPr>
                <w:b/>
                <w:bCs/>
                <w:szCs w:val="28"/>
              </w:rPr>
              <w:t>-T</w:t>
            </w:r>
            <w:r>
              <w:rPr>
                <w:b/>
                <w:bCs/>
                <w:szCs w:val="28"/>
              </w:rPr>
              <w:t xml:space="preserve">erm </w:t>
            </w:r>
            <w:proofErr w:type="gramStart"/>
            <w:r w:rsidR="00FB6EB5">
              <w:rPr>
                <w:b/>
                <w:bCs/>
                <w:szCs w:val="28"/>
              </w:rPr>
              <w:t>Examinations  –</w:t>
            </w:r>
            <w:proofErr w:type="gramEnd"/>
            <w:r w:rsidR="009F4592">
              <w:rPr>
                <w:b/>
                <w:bCs/>
                <w:szCs w:val="28"/>
              </w:rPr>
              <w:t xml:space="preserve"> </w:t>
            </w:r>
            <w:r w:rsidR="00FB7CEC">
              <w:rPr>
                <w:b/>
                <w:bCs/>
                <w:szCs w:val="28"/>
              </w:rPr>
              <w:t xml:space="preserve"> March</w:t>
            </w:r>
            <w:r>
              <w:rPr>
                <w:b/>
                <w:bCs/>
                <w:szCs w:val="28"/>
              </w:rPr>
              <w:t xml:space="preserve"> 202</w:t>
            </w:r>
            <w:r w:rsidR="00FB7CEC">
              <w:rPr>
                <w:b/>
                <w:bCs/>
                <w:szCs w:val="28"/>
              </w:rPr>
              <w:t>2</w:t>
            </w:r>
          </w:p>
        </w:tc>
      </w:tr>
      <w:tr w:rsidR="00B0783F" w:rsidRPr="00726E37" w14:paraId="1B319D99" w14:textId="77777777" w:rsidTr="001C395F">
        <w:tc>
          <w:tcPr>
            <w:tcW w:w="14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467A89" w14:textId="77777777" w:rsidR="00B0783F" w:rsidRPr="00726E37" w:rsidRDefault="00B0783F" w:rsidP="00BF20A4">
            <w:r w:rsidRPr="00726E37">
              <w:t>Programme</w:t>
            </w:r>
          </w:p>
        </w:tc>
        <w:tc>
          <w:tcPr>
            <w:tcW w:w="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D7AB4B" w14:textId="77777777" w:rsidR="00B0783F" w:rsidRPr="00726E37" w:rsidRDefault="00B0783F" w:rsidP="00BF20A4">
            <w:r w:rsidRPr="00641A42">
              <w:rPr>
                <w:szCs w:val="28"/>
              </w:rPr>
              <w:t>:</w:t>
            </w:r>
          </w:p>
        </w:tc>
        <w:tc>
          <w:tcPr>
            <w:tcW w:w="4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D327B2" w14:textId="02780A70" w:rsidR="00B0783F" w:rsidRPr="00D6165A" w:rsidRDefault="00FB7CEC" w:rsidP="00BF20A4">
            <w:pPr>
              <w:rPr>
                <w:b/>
                <w:bCs/>
              </w:rPr>
            </w:pPr>
            <w:r>
              <w:rPr>
                <w:b/>
                <w:bCs/>
              </w:rPr>
              <w:t>B.Tech.</w:t>
            </w:r>
            <w:r w:rsidR="00151E9B">
              <w:rPr>
                <w:b/>
                <w:bCs/>
              </w:rPr>
              <w:t xml:space="preserve"> (BCE)</w:t>
            </w: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A6D47F" w14:textId="77777777" w:rsidR="00B0783F" w:rsidRPr="00726E37" w:rsidRDefault="00B0783F" w:rsidP="00BF20A4">
            <w:r>
              <w:t>Semester</w:t>
            </w:r>
          </w:p>
        </w:tc>
        <w:tc>
          <w:tcPr>
            <w:tcW w:w="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32D74B" w14:textId="77777777" w:rsidR="00B0783F" w:rsidRPr="00726E37" w:rsidRDefault="00B0783F" w:rsidP="00BF20A4">
            <w:r w:rsidRPr="00726E37">
              <w:t>:</w:t>
            </w:r>
          </w:p>
        </w:tc>
        <w:tc>
          <w:tcPr>
            <w:tcW w:w="255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7A12D7" w14:textId="77777777" w:rsidR="00B0783F" w:rsidRDefault="00FB7CEC" w:rsidP="00693B20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Winter </w:t>
            </w:r>
            <w:r w:rsidR="009F4592">
              <w:rPr>
                <w:b/>
                <w:bCs/>
              </w:rPr>
              <w:t xml:space="preserve">2021-22 </w:t>
            </w:r>
          </w:p>
        </w:tc>
      </w:tr>
      <w:tr w:rsidR="00B0783F" w:rsidRPr="00726E37" w14:paraId="5053E9FB" w14:textId="77777777" w:rsidTr="001C395F">
        <w:tc>
          <w:tcPr>
            <w:tcW w:w="14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77B020" w14:textId="77777777" w:rsidR="00B0783F" w:rsidRPr="00726E37" w:rsidRDefault="00B0783F" w:rsidP="00BF20A4">
            <w:r w:rsidRPr="00641A42">
              <w:rPr>
                <w:szCs w:val="28"/>
              </w:rPr>
              <w:t>Course</w:t>
            </w:r>
          </w:p>
        </w:tc>
        <w:tc>
          <w:tcPr>
            <w:tcW w:w="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ACA8A5" w14:textId="77777777" w:rsidR="00B0783F" w:rsidRPr="00726E37" w:rsidRDefault="00B0783F" w:rsidP="00BF20A4">
            <w:r w:rsidRPr="00641A42">
              <w:rPr>
                <w:szCs w:val="28"/>
              </w:rPr>
              <w:t>:</w:t>
            </w:r>
          </w:p>
        </w:tc>
        <w:tc>
          <w:tcPr>
            <w:tcW w:w="4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CEA6CB" w14:textId="1DF9968B" w:rsidR="00B0783F" w:rsidRPr="002F5123" w:rsidRDefault="002F5123" w:rsidP="00BF20A4">
            <w:pPr>
              <w:rPr>
                <w:b/>
                <w:bCs/>
                <w:szCs w:val="28"/>
              </w:rPr>
            </w:pPr>
            <w:r w:rsidRPr="002F5123">
              <w:rPr>
                <w:b/>
                <w:bCs/>
                <w:color w:val="333333"/>
                <w:shd w:val="clear" w:color="auto" w:fill="FFFFFF"/>
              </w:rPr>
              <w:t>Computer Networks</w:t>
            </w: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E1A650" w14:textId="77777777" w:rsidR="00B0783F" w:rsidRPr="00726E37" w:rsidRDefault="00B0783F" w:rsidP="00BF20A4">
            <w:r w:rsidRPr="00726E37">
              <w:t>Code</w:t>
            </w:r>
          </w:p>
        </w:tc>
        <w:tc>
          <w:tcPr>
            <w:tcW w:w="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B652E9" w14:textId="77777777" w:rsidR="00B0783F" w:rsidRPr="00726E37" w:rsidRDefault="00B0783F" w:rsidP="00BF20A4">
            <w:r w:rsidRPr="00726E37">
              <w:t>:</w:t>
            </w:r>
          </w:p>
        </w:tc>
        <w:tc>
          <w:tcPr>
            <w:tcW w:w="255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977442" w14:textId="2B0AB363" w:rsidR="00B0783F" w:rsidRPr="002F5123" w:rsidRDefault="002F5123" w:rsidP="004F4383">
            <w:pPr>
              <w:rPr>
                <w:b/>
                <w:bCs/>
              </w:rPr>
            </w:pPr>
            <w:r w:rsidRPr="002F5123">
              <w:rPr>
                <w:b/>
                <w:bCs/>
                <w:color w:val="333333"/>
                <w:shd w:val="clear" w:color="auto" w:fill="FFFFFF"/>
              </w:rPr>
              <w:t>CSE3006</w:t>
            </w:r>
          </w:p>
        </w:tc>
      </w:tr>
      <w:tr w:rsidR="00B0783F" w:rsidRPr="00726E37" w14:paraId="2AADEA2C" w14:textId="77777777" w:rsidTr="001C395F">
        <w:trPr>
          <w:trHeight w:val="215"/>
        </w:trPr>
        <w:tc>
          <w:tcPr>
            <w:tcW w:w="14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443280" w14:textId="77777777" w:rsidR="00B0783F" w:rsidRPr="00641A42" w:rsidRDefault="00B0783F" w:rsidP="00BF20A4">
            <w:pPr>
              <w:rPr>
                <w:szCs w:val="28"/>
              </w:rPr>
            </w:pPr>
            <w:r>
              <w:rPr>
                <w:szCs w:val="28"/>
              </w:rPr>
              <w:t>Faculty</w:t>
            </w:r>
          </w:p>
        </w:tc>
        <w:tc>
          <w:tcPr>
            <w:tcW w:w="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523D0D" w14:textId="77777777" w:rsidR="00B0783F" w:rsidRPr="00641A42" w:rsidRDefault="00B0783F" w:rsidP="00BF20A4">
            <w:pPr>
              <w:rPr>
                <w:szCs w:val="28"/>
              </w:rPr>
            </w:pPr>
            <w:r>
              <w:rPr>
                <w:szCs w:val="28"/>
              </w:rPr>
              <w:t>:</w:t>
            </w:r>
          </w:p>
        </w:tc>
        <w:tc>
          <w:tcPr>
            <w:tcW w:w="4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FD12C9" w14:textId="7ED32DBF" w:rsidR="00B0783F" w:rsidRPr="00641A42" w:rsidRDefault="002F5123" w:rsidP="00BF20A4">
            <w:pPr>
              <w:rPr>
                <w:b/>
                <w:bCs/>
                <w:szCs w:val="28"/>
              </w:rPr>
            </w:pPr>
            <w:r>
              <w:rPr>
                <w:b/>
                <w:bCs/>
                <w:szCs w:val="28"/>
              </w:rPr>
              <w:t xml:space="preserve">Mr. Vikas K </w:t>
            </w:r>
            <w:r w:rsidR="005748D1">
              <w:rPr>
                <w:b/>
                <w:bCs/>
                <w:szCs w:val="28"/>
              </w:rPr>
              <w:t xml:space="preserve">Jain </w:t>
            </w: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C6748D" w14:textId="77777777" w:rsidR="00B0783F" w:rsidRPr="00726E37" w:rsidRDefault="00B0783F" w:rsidP="00BF20A4">
            <w:r>
              <w:t>Slot</w:t>
            </w:r>
            <w:r w:rsidR="00693B20">
              <w:t>/ Class No.</w:t>
            </w:r>
          </w:p>
        </w:tc>
        <w:tc>
          <w:tcPr>
            <w:tcW w:w="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71FC4C" w14:textId="77777777" w:rsidR="00B0783F" w:rsidRPr="00726E37" w:rsidRDefault="00B0783F" w:rsidP="00BF20A4">
            <w:r>
              <w:t>:</w:t>
            </w:r>
          </w:p>
        </w:tc>
        <w:tc>
          <w:tcPr>
            <w:tcW w:w="255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E8B67E" w14:textId="68C521FC" w:rsidR="00B0783F" w:rsidRPr="00B0783F" w:rsidRDefault="008C3498" w:rsidP="00693B20">
            <w:pPr>
              <w:rPr>
                <w:b/>
                <w:bCs/>
              </w:rPr>
            </w:pPr>
            <w:r>
              <w:rPr>
                <w:b/>
                <w:bCs/>
              </w:rPr>
              <w:t>A</w:t>
            </w:r>
            <w:r w:rsidR="00693B20">
              <w:rPr>
                <w:b/>
                <w:bCs/>
              </w:rPr>
              <w:t>1</w:t>
            </w:r>
            <w:r w:rsidR="00830FD1">
              <w:rPr>
                <w:b/>
                <w:bCs/>
              </w:rPr>
              <w:t>1+</w:t>
            </w:r>
            <w:r>
              <w:rPr>
                <w:b/>
                <w:bCs/>
              </w:rPr>
              <w:t>A</w:t>
            </w:r>
            <w:r w:rsidR="00693B20">
              <w:rPr>
                <w:b/>
                <w:bCs/>
              </w:rPr>
              <w:t>12</w:t>
            </w:r>
            <w:r w:rsidR="008F5E08">
              <w:rPr>
                <w:b/>
                <w:bCs/>
              </w:rPr>
              <w:t>+</w:t>
            </w:r>
            <w:r>
              <w:rPr>
                <w:b/>
                <w:bCs/>
              </w:rPr>
              <w:t>A</w:t>
            </w:r>
            <w:r w:rsidR="00693B20">
              <w:rPr>
                <w:b/>
                <w:bCs/>
              </w:rPr>
              <w:t>13</w:t>
            </w:r>
            <w:r w:rsidR="00B01B99">
              <w:rPr>
                <w:b/>
                <w:bCs/>
              </w:rPr>
              <w:t>/</w:t>
            </w:r>
            <w:r w:rsidR="00FB7CEC">
              <w:rPr>
                <w:b/>
                <w:bCs/>
              </w:rPr>
              <w:t>0</w:t>
            </w:r>
            <w:r w:rsidR="002F5123">
              <w:rPr>
                <w:b/>
                <w:bCs/>
              </w:rPr>
              <w:t>338</w:t>
            </w:r>
          </w:p>
        </w:tc>
      </w:tr>
      <w:tr w:rsidR="00B0783F" w:rsidRPr="00726E37" w14:paraId="4DA47107" w14:textId="77777777" w:rsidTr="001C395F">
        <w:tc>
          <w:tcPr>
            <w:tcW w:w="14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FD7120" w14:textId="77777777" w:rsidR="00B0783F" w:rsidRPr="00726E37" w:rsidRDefault="00B0783F" w:rsidP="00BF20A4">
            <w:r w:rsidRPr="00641A42">
              <w:rPr>
                <w:szCs w:val="28"/>
              </w:rPr>
              <w:t xml:space="preserve">Time    </w:t>
            </w:r>
          </w:p>
        </w:tc>
        <w:tc>
          <w:tcPr>
            <w:tcW w:w="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E9BBFB" w14:textId="77777777" w:rsidR="00B0783F" w:rsidRPr="00726E37" w:rsidRDefault="00B0783F" w:rsidP="00BF20A4">
            <w:r w:rsidRPr="00641A42">
              <w:rPr>
                <w:szCs w:val="28"/>
              </w:rPr>
              <w:t>:</w:t>
            </w:r>
          </w:p>
        </w:tc>
        <w:tc>
          <w:tcPr>
            <w:tcW w:w="4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DD60A2" w14:textId="77777777" w:rsidR="007319E6" w:rsidRPr="00641A42" w:rsidRDefault="007319E6" w:rsidP="007319E6">
            <w:pPr>
              <w:rPr>
                <w:b/>
                <w:bCs/>
                <w:szCs w:val="28"/>
              </w:rPr>
            </w:pPr>
            <w:r>
              <w:rPr>
                <w:b/>
                <w:bCs/>
                <w:szCs w:val="28"/>
              </w:rPr>
              <w:t>1 ½ hours</w:t>
            </w: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D0CF29" w14:textId="77777777" w:rsidR="00B0783F" w:rsidRPr="00726E37" w:rsidRDefault="00B0783F" w:rsidP="00BF20A4">
            <w:r w:rsidRPr="00726E37">
              <w:t>Max. Marks</w:t>
            </w:r>
          </w:p>
        </w:tc>
        <w:tc>
          <w:tcPr>
            <w:tcW w:w="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A84D75" w14:textId="77777777" w:rsidR="00B0783F" w:rsidRPr="00726E37" w:rsidRDefault="00B0783F" w:rsidP="00BF20A4">
            <w:r w:rsidRPr="00726E37">
              <w:t>:</w:t>
            </w:r>
          </w:p>
        </w:tc>
        <w:tc>
          <w:tcPr>
            <w:tcW w:w="255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B05B1F" w14:textId="77777777" w:rsidR="00B0783F" w:rsidRPr="00B0783F" w:rsidRDefault="007319E6" w:rsidP="00BF20A4">
            <w:pPr>
              <w:rPr>
                <w:b/>
                <w:bCs/>
              </w:rPr>
            </w:pPr>
            <w:r>
              <w:rPr>
                <w:b/>
                <w:bCs/>
              </w:rPr>
              <w:t>50</w:t>
            </w:r>
          </w:p>
        </w:tc>
      </w:tr>
      <w:tr w:rsidR="0081661A" w14:paraId="2D9ED3B6" w14:textId="77777777" w:rsidTr="001C395F">
        <w:tc>
          <w:tcPr>
            <w:tcW w:w="10518" w:type="dxa"/>
            <w:gridSpan w:val="14"/>
            <w:tcBorders>
              <w:top w:val="single" w:sz="4" w:space="0" w:color="auto"/>
            </w:tcBorders>
            <w:shd w:val="clear" w:color="auto" w:fill="auto"/>
          </w:tcPr>
          <w:p w14:paraId="3890FF4C" w14:textId="77777777" w:rsidR="0081661A" w:rsidRPr="00F65DB6" w:rsidRDefault="0081661A" w:rsidP="00563B74">
            <w:pPr>
              <w:spacing w:before="240" w:after="240"/>
              <w:ind w:right="-28"/>
              <w:jc w:val="center"/>
            </w:pPr>
            <w:r w:rsidRPr="00F65DB6">
              <w:rPr>
                <w:b/>
                <w:bCs/>
              </w:rPr>
              <w:t xml:space="preserve">Answer </w:t>
            </w:r>
            <w:r>
              <w:rPr>
                <w:b/>
                <w:bCs/>
              </w:rPr>
              <w:t>all the</w:t>
            </w:r>
            <w:r w:rsidRPr="00F65DB6">
              <w:rPr>
                <w:b/>
                <w:bCs/>
              </w:rPr>
              <w:t xml:space="preserve"> Questions</w:t>
            </w:r>
            <w:r>
              <w:rPr>
                <w:b/>
                <w:bCs/>
              </w:rPr>
              <w:t xml:space="preserve"> </w:t>
            </w:r>
          </w:p>
        </w:tc>
      </w:tr>
      <w:tr w:rsidR="00563B74" w:rsidRPr="00967BE6" w14:paraId="59C6A6F3" w14:textId="77777777" w:rsidTr="001C395F">
        <w:tc>
          <w:tcPr>
            <w:tcW w:w="657" w:type="dxa"/>
            <w:shd w:val="clear" w:color="auto" w:fill="auto"/>
            <w:vAlign w:val="center"/>
          </w:tcPr>
          <w:p w14:paraId="412CC36F" w14:textId="77777777" w:rsidR="00563B74" w:rsidRPr="009110D6" w:rsidRDefault="00563B74" w:rsidP="00471D59">
            <w:pPr>
              <w:spacing w:before="80" w:after="80"/>
              <w:jc w:val="center"/>
              <w:rPr>
                <w:b/>
                <w:bCs/>
                <w:sz w:val="16"/>
                <w:szCs w:val="16"/>
              </w:rPr>
            </w:pPr>
            <w:proofErr w:type="spellStart"/>
            <w:r w:rsidRPr="009110D6">
              <w:rPr>
                <w:b/>
                <w:bCs/>
                <w:sz w:val="16"/>
                <w:szCs w:val="16"/>
              </w:rPr>
              <w:t>Q.No</w:t>
            </w:r>
            <w:proofErr w:type="spellEnd"/>
            <w:r w:rsidRPr="009110D6">
              <w:rPr>
                <w:b/>
                <w:bCs/>
                <w:sz w:val="16"/>
                <w:szCs w:val="16"/>
              </w:rPr>
              <w:t>.</w:t>
            </w:r>
          </w:p>
        </w:tc>
        <w:tc>
          <w:tcPr>
            <w:tcW w:w="505" w:type="dxa"/>
            <w:shd w:val="clear" w:color="auto" w:fill="auto"/>
            <w:vAlign w:val="center"/>
          </w:tcPr>
          <w:p w14:paraId="6D525CC0" w14:textId="77777777" w:rsidR="00563B74" w:rsidRPr="009110D6" w:rsidRDefault="00563B74" w:rsidP="00471D59">
            <w:pPr>
              <w:spacing w:before="80" w:after="80"/>
              <w:jc w:val="center"/>
              <w:rPr>
                <w:b/>
                <w:bCs/>
                <w:sz w:val="16"/>
                <w:szCs w:val="16"/>
              </w:rPr>
            </w:pPr>
            <w:r w:rsidRPr="009110D6">
              <w:rPr>
                <w:b/>
                <w:bCs/>
                <w:sz w:val="16"/>
                <w:szCs w:val="16"/>
              </w:rPr>
              <w:t>Sub. Sec.</w:t>
            </w:r>
          </w:p>
        </w:tc>
        <w:tc>
          <w:tcPr>
            <w:tcW w:w="7956" w:type="dxa"/>
            <w:gridSpan w:val="8"/>
            <w:shd w:val="clear" w:color="auto" w:fill="auto"/>
            <w:vAlign w:val="center"/>
          </w:tcPr>
          <w:p w14:paraId="0BBD3361" w14:textId="77777777" w:rsidR="00563B74" w:rsidRPr="009110D6" w:rsidRDefault="00563B74" w:rsidP="00471D59">
            <w:pPr>
              <w:spacing w:before="80" w:after="80"/>
              <w:jc w:val="center"/>
              <w:rPr>
                <w:b/>
                <w:bCs/>
                <w:sz w:val="16"/>
                <w:szCs w:val="16"/>
              </w:rPr>
            </w:pPr>
            <w:r w:rsidRPr="009110D6">
              <w:rPr>
                <w:b/>
                <w:bCs/>
                <w:sz w:val="16"/>
                <w:szCs w:val="16"/>
              </w:rPr>
              <w:t>Question Description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7468CD01" w14:textId="77777777" w:rsidR="00563B74" w:rsidRPr="009110D6" w:rsidRDefault="00563B74" w:rsidP="00471D59">
            <w:pPr>
              <w:spacing w:before="80" w:after="80"/>
              <w:jc w:val="center"/>
              <w:rPr>
                <w:b/>
                <w:bCs/>
                <w:sz w:val="16"/>
                <w:szCs w:val="16"/>
              </w:rPr>
            </w:pPr>
            <w:r w:rsidRPr="009110D6">
              <w:rPr>
                <w:b/>
                <w:bCs/>
                <w:sz w:val="16"/>
                <w:szCs w:val="16"/>
              </w:rPr>
              <w:t>Marks</w:t>
            </w:r>
          </w:p>
        </w:tc>
        <w:tc>
          <w:tcPr>
            <w:tcW w:w="90" w:type="dxa"/>
            <w:shd w:val="clear" w:color="auto" w:fill="auto"/>
            <w:vAlign w:val="center"/>
          </w:tcPr>
          <w:p w14:paraId="71F19F22" w14:textId="1B951F50" w:rsidR="00563B74" w:rsidRPr="009110D6" w:rsidRDefault="00563B74" w:rsidP="00B0783F">
            <w:pPr>
              <w:spacing w:before="80" w:after="8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90" w:type="dxa"/>
            <w:shd w:val="clear" w:color="auto" w:fill="auto"/>
            <w:vAlign w:val="center"/>
          </w:tcPr>
          <w:p w14:paraId="5D72BD82" w14:textId="7AC6115D" w:rsidR="00563B74" w:rsidRPr="009110D6" w:rsidRDefault="00563B74" w:rsidP="00B0783F">
            <w:pPr>
              <w:spacing w:before="80" w:after="8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40" w:type="dxa"/>
            <w:shd w:val="clear" w:color="auto" w:fill="auto"/>
            <w:vAlign w:val="center"/>
          </w:tcPr>
          <w:p w14:paraId="15DCFC45" w14:textId="4EC871E4" w:rsidR="00563B74" w:rsidRPr="009110D6" w:rsidRDefault="00563B74" w:rsidP="00B0783F">
            <w:pPr>
              <w:spacing w:before="80" w:after="80"/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563B74" w:rsidRPr="005748D1" w14:paraId="78721F44" w14:textId="77777777" w:rsidTr="001C395F">
        <w:tc>
          <w:tcPr>
            <w:tcW w:w="657" w:type="dxa"/>
            <w:shd w:val="clear" w:color="auto" w:fill="auto"/>
          </w:tcPr>
          <w:p w14:paraId="34FFA7D9" w14:textId="77777777" w:rsidR="00563B74" w:rsidRPr="00976253" w:rsidRDefault="00563B74" w:rsidP="00843F75">
            <w:pPr>
              <w:spacing w:before="80" w:after="80"/>
              <w:jc w:val="center"/>
              <w:rPr>
                <w:color w:val="000000" w:themeColor="text1"/>
              </w:rPr>
            </w:pPr>
            <w:r w:rsidRPr="00976253">
              <w:rPr>
                <w:color w:val="000000" w:themeColor="text1"/>
              </w:rPr>
              <w:t>1</w:t>
            </w:r>
          </w:p>
        </w:tc>
        <w:tc>
          <w:tcPr>
            <w:tcW w:w="505" w:type="dxa"/>
            <w:shd w:val="clear" w:color="auto" w:fill="auto"/>
          </w:tcPr>
          <w:p w14:paraId="4ED6F511" w14:textId="77777777" w:rsidR="00563B74" w:rsidRPr="00976253" w:rsidRDefault="00563B74" w:rsidP="00843F75">
            <w:pPr>
              <w:spacing w:before="80" w:after="80"/>
              <w:jc w:val="both"/>
              <w:rPr>
                <w:color w:val="000000" w:themeColor="text1"/>
              </w:rPr>
            </w:pPr>
          </w:p>
        </w:tc>
        <w:tc>
          <w:tcPr>
            <w:tcW w:w="7956" w:type="dxa"/>
            <w:gridSpan w:val="8"/>
            <w:shd w:val="clear" w:color="auto" w:fill="auto"/>
          </w:tcPr>
          <w:p w14:paraId="39CBA106" w14:textId="77777777" w:rsidR="0057621D" w:rsidRDefault="0057621D" w:rsidP="0057621D">
            <w:pPr>
              <w:jc w:val="both"/>
            </w:pPr>
            <w:r w:rsidRPr="0057621D">
              <w:t>For each of</w:t>
            </w:r>
            <w:r>
              <w:t xml:space="preserve"> </w:t>
            </w:r>
            <w:r w:rsidRPr="0057621D">
              <w:t>the following four networks, discuss the consequences if</w:t>
            </w:r>
            <w:r>
              <w:t xml:space="preserve"> </w:t>
            </w:r>
            <w:r w:rsidRPr="0057621D">
              <w:t xml:space="preserve">a connection fails. </w:t>
            </w:r>
          </w:p>
          <w:p w14:paraId="4EA9C1BB" w14:textId="77777777" w:rsidR="0057621D" w:rsidRDefault="0057621D" w:rsidP="0057621D">
            <w:pPr>
              <w:jc w:val="both"/>
            </w:pPr>
            <w:r w:rsidRPr="0057621D">
              <w:t xml:space="preserve">a. Five devices arranged in a mesh topology </w:t>
            </w:r>
          </w:p>
          <w:p w14:paraId="1FE8C958" w14:textId="77777777" w:rsidR="0057621D" w:rsidRDefault="0057621D" w:rsidP="0057621D">
            <w:pPr>
              <w:jc w:val="both"/>
            </w:pPr>
            <w:r w:rsidRPr="0057621D">
              <w:t xml:space="preserve">b. Five devices arranged in a star topology (not counting the hub) </w:t>
            </w:r>
          </w:p>
          <w:p w14:paraId="30D47BE0" w14:textId="77777777" w:rsidR="0057621D" w:rsidRDefault="0057621D" w:rsidP="0057621D">
            <w:pPr>
              <w:jc w:val="both"/>
            </w:pPr>
            <w:r w:rsidRPr="0057621D">
              <w:t xml:space="preserve">c. Five devices arranged in a bus topology </w:t>
            </w:r>
          </w:p>
          <w:p w14:paraId="22FD7F08" w14:textId="77777777" w:rsidR="00563B74" w:rsidRDefault="0057621D" w:rsidP="0057621D">
            <w:pPr>
              <w:jc w:val="both"/>
            </w:pPr>
            <w:r w:rsidRPr="0057621D">
              <w:t>d. Five devices arranged in a ring topology</w:t>
            </w:r>
          </w:p>
          <w:p w14:paraId="278460B9" w14:textId="2FDBEC1A" w:rsidR="00337846" w:rsidRPr="004D28EE" w:rsidRDefault="00337846" w:rsidP="0057621D">
            <w:pPr>
              <w:jc w:val="both"/>
              <w:rPr>
                <w:color w:val="000000" w:themeColor="text1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1C7F60FE" w14:textId="31377D81" w:rsidR="00563B74" w:rsidRPr="00976253" w:rsidRDefault="00563B74" w:rsidP="00904B32">
            <w:pPr>
              <w:spacing w:before="80" w:after="80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 xml:space="preserve">   </w:t>
            </w:r>
            <w:r w:rsidR="00B76B53">
              <w:rPr>
                <w:b/>
                <w:bCs/>
                <w:color w:val="000000" w:themeColor="text1"/>
              </w:rPr>
              <w:t xml:space="preserve">    </w:t>
            </w:r>
            <w:r>
              <w:rPr>
                <w:b/>
                <w:bCs/>
                <w:color w:val="000000" w:themeColor="text1"/>
              </w:rPr>
              <w:t>10</w:t>
            </w:r>
          </w:p>
        </w:tc>
        <w:tc>
          <w:tcPr>
            <w:tcW w:w="90" w:type="dxa"/>
            <w:shd w:val="clear" w:color="auto" w:fill="auto"/>
            <w:vAlign w:val="center"/>
          </w:tcPr>
          <w:p w14:paraId="3E9859F8" w14:textId="77777777" w:rsidR="00563B74" w:rsidRPr="00976253" w:rsidRDefault="00563B74" w:rsidP="00652CC1">
            <w:pPr>
              <w:spacing w:before="80" w:after="80"/>
              <w:jc w:val="center"/>
              <w:rPr>
                <w:b/>
                <w:bCs/>
                <w:color w:val="000000" w:themeColor="text1"/>
              </w:rPr>
            </w:pPr>
          </w:p>
        </w:tc>
        <w:tc>
          <w:tcPr>
            <w:tcW w:w="90" w:type="dxa"/>
            <w:shd w:val="clear" w:color="auto" w:fill="auto"/>
            <w:vAlign w:val="center"/>
          </w:tcPr>
          <w:p w14:paraId="75C04F90" w14:textId="009EAAE0" w:rsidR="00563B74" w:rsidRPr="00976253" w:rsidRDefault="00563B74" w:rsidP="00652CC1">
            <w:pPr>
              <w:spacing w:before="80" w:after="80"/>
              <w:jc w:val="center"/>
              <w:rPr>
                <w:b/>
                <w:bCs/>
                <w:color w:val="000000" w:themeColor="text1"/>
              </w:rPr>
            </w:pPr>
          </w:p>
        </w:tc>
        <w:tc>
          <w:tcPr>
            <w:tcW w:w="140" w:type="dxa"/>
            <w:shd w:val="clear" w:color="auto" w:fill="auto"/>
            <w:vAlign w:val="center"/>
          </w:tcPr>
          <w:p w14:paraId="6DB94AA9" w14:textId="42DF03B9" w:rsidR="00563B74" w:rsidRPr="00976253" w:rsidRDefault="00563B74" w:rsidP="00652CC1">
            <w:pPr>
              <w:spacing w:before="80" w:after="80"/>
              <w:jc w:val="center"/>
              <w:rPr>
                <w:b/>
                <w:bCs/>
                <w:color w:val="000000" w:themeColor="text1"/>
              </w:rPr>
            </w:pPr>
          </w:p>
        </w:tc>
      </w:tr>
      <w:tr w:rsidR="00563B74" w:rsidRPr="005748D1" w14:paraId="05E846C6" w14:textId="77777777" w:rsidTr="001C395F">
        <w:trPr>
          <w:trHeight w:val="1505"/>
        </w:trPr>
        <w:tc>
          <w:tcPr>
            <w:tcW w:w="657" w:type="dxa"/>
            <w:shd w:val="clear" w:color="auto" w:fill="auto"/>
          </w:tcPr>
          <w:p w14:paraId="4D2666DE" w14:textId="77777777" w:rsidR="00563B74" w:rsidRPr="00976253" w:rsidRDefault="00563B74" w:rsidP="00843F75">
            <w:pPr>
              <w:spacing w:before="80" w:after="80"/>
              <w:jc w:val="center"/>
              <w:rPr>
                <w:color w:val="000000" w:themeColor="text1"/>
              </w:rPr>
            </w:pPr>
            <w:r w:rsidRPr="00976253">
              <w:rPr>
                <w:color w:val="000000" w:themeColor="text1"/>
              </w:rPr>
              <w:t>2</w:t>
            </w:r>
          </w:p>
        </w:tc>
        <w:tc>
          <w:tcPr>
            <w:tcW w:w="505" w:type="dxa"/>
            <w:shd w:val="clear" w:color="auto" w:fill="auto"/>
          </w:tcPr>
          <w:p w14:paraId="55453388" w14:textId="658C0FC5" w:rsidR="00563B74" w:rsidRPr="00976253" w:rsidRDefault="00563B74" w:rsidP="00843F75">
            <w:pPr>
              <w:spacing w:before="80" w:after="80"/>
              <w:jc w:val="both"/>
              <w:rPr>
                <w:color w:val="000000" w:themeColor="text1"/>
              </w:rPr>
            </w:pPr>
          </w:p>
        </w:tc>
        <w:tc>
          <w:tcPr>
            <w:tcW w:w="7956" w:type="dxa"/>
            <w:gridSpan w:val="8"/>
            <w:shd w:val="clear" w:color="auto" w:fill="auto"/>
          </w:tcPr>
          <w:p w14:paraId="34553B5D" w14:textId="77777777" w:rsidR="00563B74" w:rsidRDefault="0057621D" w:rsidP="0057621D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</w:rPr>
            </w:pPr>
            <w:r w:rsidRPr="0057621D">
              <w:rPr>
                <w:color w:val="000000" w:themeColor="text1"/>
              </w:rPr>
              <w:t xml:space="preserve">In Figure, assume that the communication is between a process running at computer A with port address </w:t>
            </w:r>
            <w:proofErr w:type="spellStart"/>
            <w:r w:rsidRPr="0057621D">
              <w:rPr>
                <w:color w:val="000000" w:themeColor="text1"/>
              </w:rPr>
              <w:t>i</w:t>
            </w:r>
            <w:proofErr w:type="spellEnd"/>
            <w:r w:rsidRPr="0057621D">
              <w:rPr>
                <w:color w:val="000000" w:themeColor="text1"/>
              </w:rPr>
              <w:t xml:space="preserve"> and a process running at computer D with port address j. Show the contents of packets and frames at the network, data link, and transport layer for each hop.</w:t>
            </w:r>
          </w:p>
          <w:p w14:paraId="4855351A" w14:textId="4AA8527A" w:rsidR="0057621D" w:rsidRPr="00975057" w:rsidRDefault="0057621D" w:rsidP="0057621D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</w:rPr>
            </w:pPr>
            <w:r>
              <w:rPr>
                <w:noProof/>
              </w:rPr>
              <w:drawing>
                <wp:inline distT="0" distB="0" distL="0" distR="0" wp14:anchorId="15B38978" wp14:editId="23AD7C63">
                  <wp:extent cx="3168650" cy="15621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68650" cy="1562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7E30096" w14:textId="3AC80BDC" w:rsidR="00563B74" w:rsidRPr="00976253" w:rsidRDefault="000074BC" w:rsidP="00652CC1">
            <w:pPr>
              <w:spacing w:before="80" w:after="80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10</w:t>
            </w:r>
          </w:p>
        </w:tc>
        <w:tc>
          <w:tcPr>
            <w:tcW w:w="90" w:type="dxa"/>
            <w:shd w:val="clear" w:color="auto" w:fill="auto"/>
            <w:vAlign w:val="center"/>
          </w:tcPr>
          <w:p w14:paraId="2A9A41AD" w14:textId="2A4B6B88" w:rsidR="00563B74" w:rsidRPr="00976253" w:rsidRDefault="00563B74" w:rsidP="00652CC1">
            <w:pPr>
              <w:spacing w:before="80" w:after="80"/>
              <w:jc w:val="center"/>
              <w:rPr>
                <w:b/>
                <w:bCs/>
                <w:color w:val="000000" w:themeColor="text1"/>
              </w:rPr>
            </w:pPr>
          </w:p>
        </w:tc>
        <w:tc>
          <w:tcPr>
            <w:tcW w:w="90" w:type="dxa"/>
            <w:shd w:val="clear" w:color="auto" w:fill="auto"/>
            <w:vAlign w:val="center"/>
          </w:tcPr>
          <w:p w14:paraId="7AD652C0" w14:textId="4DED7918" w:rsidR="00563B74" w:rsidRPr="00976253" w:rsidRDefault="00563B74" w:rsidP="00652CC1">
            <w:pPr>
              <w:spacing w:before="80" w:after="80"/>
              <w:jc w:val="center"/>
              <w:rPr>
                <w:b/>
                <w:bCs/>
                <w:color w:val="000000" w:themeColor="text1"/>
              </w:rPr>
            </w:pPr>
          </w:p>
        </w:tc>
        <w:tc>
          <w:tcPr>
            <w:tcW w:w="140" w:type="dxa"/>
            <w:shd w:val="clear" w:color="auto" w:fill="auto"/>
            <w:vAlign w:val="center"/>
          </w:tcPr>
          <w:p w14:paraId="0B3185D7" w14:textId="620DFE9B" w:rsidR="00563B74" w:rsidRPr="00976253" w:rsidRDefault="00563B74" w:rsidP="004427BF">
            <w:pPr>
              <w:spacing w:before="80" w:after="80"/>
              <w:jc w:val="center"/>
              <w:rPr>
                <w:b/>
                <w:bCs/>
                <w:color w:val="000000" w:themeColor="text1"/>
              </w:rPr>
            </w:pPr>
          </w:p>
        </w:tc>
      </w:tr>
      <w:tr w:rsidR="00563B74" w:rsidRPr="005748D1" w14:paraId="2D3ACB08" w14:textId="77777777" w:rsidTr="001C395F">
        <w:tc>
          <w:tcPr>
            <w:tcW w:w="657" w:type="dxa"/>
            <w:shd w:val="clear" w:color="auto" w:fill="auto"/>
          </w:tcPr>
          <w:p w14:paraId="0924DBCA" w14:textId="77777777" w:rsidR="00563B74" w:rsidRPr="00976253" w:rsidRDefault="00563B74" w:rsidP="00843F75">
            <w:pPr>
              <w:spacing w:before="80" w:after="8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3</w:t>
            </w:r>
          </w:p>
        </w:tc>
        <w:tc>
          <w:tcPr>
            <w:tcW w:w="505" w:type="dxa"/>
            <w:shd w:val="clear" w:color="auto" w:fill="auto"/>
          </w:tcPr>
          <w:p w14:paraId="66108708" w14:textId="3DF03785" w:rsidR="00563B74" w:rsidRPr="00976253" w:rsidRDefault="0046550C" w:rsidP="0046550C">
            <w:pPr>
              <w:spacing w:before="80" w:after="8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a</w:t>
            </w:r>
          </w:p>
        </w:tc>
        <w:tc>
          <w:tcPr>
            <w:tcW w:w="7956" w:type="dxa"/>
            <w:gridSpan w:val="8"/>
            <w:shd w:val="clear" w:color="auto" w:fill="auto"/>
          </w:tcPr>
          <w:p w14:paraId="23193605" w14:textId="0B3F9467" w:rsidR="00563B74" w:rsidRPr="00D1664C" w:rsidRDefault="005A3BC6" w:rsidP="0046550C">
            <w:pPr>
              <w:spacing w:before="80" w:after="80"/>
              <w:jc w:val="both"/>
              <w:rPr>
                <w:color w:val="000000" w:themeColor="text1"/>
              </w:rPr>
            </w:pPr>
            <w:r w:rsidRPr="005A3BC6">
              <w:rPr>
                <w:color w:val="211D1E"/>
              </w:rPr>
              <w:t xml:space="preserve">Why does a circuit-switched network need end-to-end </w:t>
            </w:r>
            <w:proofErr w:type="gramStart"/>
            <w:r w:rsidRPr="005A3BC6">
              <w:rPr>
                <w:color w:val="211D1E"/>
              </w:rPr>
              <w:t>addressing</w:t>
            </w:r>
            <w:proofErr w:type="gramEnd"/>
            <w:r w:rsidRPr="005A3BC6">
              <w:rPr>
                <w:color w:val="211D1E"/>
              </w:rPr>
              <w:t xml:space="preserve"> during the setup and teardown phases? Why are no addresses needed during the data transfer phase for this type of network?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193A17D0" w14:textId="639C957A" w:rsidR="00563B74" w:rsidRPr="00976253" w:rsidRDefault="000074BC" w:rsidP="00652CC1">
            <w:pPr>
              <w:spacing w:before="80" w:after="80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5</w:t>
            </w:r>
          </w:p>
        </w:tc>
        <w:tc>
          <w:tcPr>
            <w:tcW w:w="90" w:type="dxa"/>
            <w:shd w:val="clear" w:color="auto" w:fill="auto"/>
            <w:vAlign w:val="center"/>
          </w:tcPr>
          <w:p w14:paraId="64B050AA" w14:textId="50379424" w:rsidR="00563B74" w:rsidRPr="00976253" w:rsidRDefault="00563B74" w:rsidP="00652CC1">
            <w:pPr>
              <w:spacing w:before="80" w:after="80"/>
              <w:jc w:val="center"/>
              <w:rPr>
                <w:b/>
                <w:bCs/>
                <w:color w:val="000000" w:themeColor="text1"/>
              </w:rPr>
            </w:pPr>
          </w:p>
        </w:tc>
        <w:tc>
          <w:tcPr>
            <w:tcW w:w="90" w:type="dxa"/>
            <w:shd w:val="clear" w:color="auto" w:fill="auto"/>
            <w:vAlign w:val="center"/>
          </w:tcPr>
          <w:p w14:paraId="5B137C3F" w14:textId="19C25B5C" w:rsidR="00563B74" w:rsidRPr="00976253" w:rsidRDefault="00563B74" w:rsidP="00652CC1">
            <w:pPr>
              <w:spacing w:before="80" w:after="80"/>
              <w:jc w:val="center"/>
              <w:rPr>
                <w:b/>
                <w:bCs/>
                <w:color w:val="000000" w:themeColor="text1"/>
              </w:rPr>
            </w:pPr>
          </w:p>
        </w:tc>
        <w:tc>
          <w:tcPr>
            <w:tcW w:w="140" w:type="dxa"/>
            <w:shd w:val="clear" w:color="auto" w:fill="auto"/>
            <w:vAlign w:val="center"/>
          </w:tcPr>
          <w:p w14:paraId="15926BB5" w14:textId="2A6903C5" w:rsidR="00563B74" w:rsidRPr="00976253" w:rsidRDefault="00563B74" w:rsidP="00652CC1">
            <w:pPr>
              <w:spacing w:before="80" w:after="80"/>
              <w:jc w:val="center"/>
              <w:rPr>
                <w:b/>
                <w:bCs/>
                <w:color w:val="000000" w:themeColor="text1"/>
              </w:rPr>
            </w:pPr>
          </w:p>
        </w:tc>
      </w:tr>
      <w:tr w:rsidR="0046550C" w:rsidRPr="005748D1" w14:paraId="5399119F" w14:textId="77777777" w:rsidTr="001C395F">
        <w:tc>
          <w:tcPr>
            <w:tcW w:w="657" w:type="dxa"/>
            <w:shd w:val="clear" w:color="auto" w:fill="auto"/>
          </w:tcPr>
          <w:p w14:paraId="1003ED4D" w14:textId="71FF2AB9" w:rsidR="0046550C" w:rsidRDefault="00337846" w:rsidP="00843F75">
            <w:pPr>
              <w:spacing w:before="80" w:after="8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3</w:t>
            </w:r>
          </w:p>
        </w:tc>
        <w:tc>
          <w:tcPr>
            <w:tcW w:w="505" w:type="dxa"/>
            <w:shd w:val="clear" w:color="auto" w:fill="auto"/>
          </w:tcPr>
          <w:p w14:paraId="01B35375" w14:textId="438ECD1F" w:rsidR="0046550C" w:rsidRPr="00976253" w:rsidRDefault="0046550C" w:rsidP="0046550C">
            <w:pPr>
              <w:spacing w:before="80" w:after="8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b</w:t>
            </w:r>
          </w:p>
        </w:tc>
        <w:tc>
          <w:tcPr>
            <w:tcW w:w="7956" w:type="dxa"/>
            <w:gridSpan w:val="8"/>
            <w:shd w:val="clear" w:color="auto" w:fill="auto"/>
          </w:tcPr>
          <w:p w14:paraId="5795509F" w14:textId="5C639574" w:rsidR="0046550C" w:rsidRPr="005A3BC6" w:rsidRDefault="0046550C" w:rsidP="005A3BC6">
            <w:pPr>
              <w:spacing w:before="80" w:after="80"/>
              <w:jc w:val="both"/>
              <w:rPr>
                <w:color w:val="211D1E"/>
              </w:rPr>
            </w:pPr>
            <w:r w:rsidRPr="005A3BC6">
              <w:rPr>
                <w:color w:val="211D1E"/>
              </w:rPr>
              <w:t>Why does a virtual-circuit network need addresses during all three phases?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3B84563D" w14:textId="77777777" w:rsidR="0046550C" w:rsidRDefault="000074BC" w:rsidP="00652CC1">
            <w:pPr>
              <w:spacing w:before="80" w:after="80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5</w:t>
            </w:r>
          </w:p>
          <w:p w14:paraId="1642C88C" w14:textId="6516ECB9" w:rsidR="00337846" w:rsidRDefault="00337846" w:rsidP="00652CC1">
            <w:pPr>
              <w:spacing w:before="80" w:after="80"/>
              <w:jc w:val="center"/>
              <w:rPr>
                <w:b/>
                <w:bCs/>
                <w:color w:val="000000" w:themeColor="text1"/>
              </w:rPr>
            </w:pPr>
          </w:p>
        </w:tc>
        <w:tc>
          <w:tcPr>
            <w:tcW w:w="90" w:type="dxa"/>
            <w:shd w:val="clear" w:color="auto" w:fill="auto"/>
            <w:vAlign w:val="center"/>
          </w:tcPr>
          <w:p w14:paraId="1B1452BE" w14:textId="1495B270" w:rsidR="0046550C" w:rsidRDefault="0046550C" w:rsidP="00652CC1">
            <w:pPr>
              <w:spacing w:before="80" w:after="80"/>
              <w:jc w:val="center"/>
              <w:rPr>
                <w:b/>
                <w:bCs/>
                <w:color w:val="000000" w:themeColor="text1"/>
              </w:rPr>
            </w:pPr>
          </w:p>
        </w:tc>
        <w:tc>
          <w:tcPr>
            <w:tcW w:w="90" w:type="dxa"/>
            <w:shd w:val="clear" w:color="auto" w:fill="auto"/>
            <w:vAlign w:val="center"/>
          </w:tcPr>
          <w:p w14:paraId="75B6F91E" w14:textId="7F3AF9FF" w:rsidR="0046550C" w:rsidRDefault="0046550C" w:rsidP="00652CC1">
            <w:pPr>
              <w:spacing w:before="80" w:after="80"/>
              <w:jc w:val="center"/>
              <w:rPr>
                <w:b/>
                <w:bCs/>
                <w:color w:val="000000" w:themeColor="text1"/>
              </w:rPr>
            </w:pPr>
          </w:p>
        </w:tc>
        <w:tc>
          <w:tcPr>
            <w:tcW w:w="140" w:type="dxa"/>
            <w:shd w:val="clear" w:color="auto" w:fill="auto"/>
            <w:vAlign w:val="center"/>
          </w:tcPr>
          <w:p w14:paraId="077FF9A6" w14:textId="77777777" w:rsidR="0046550C" w:rsidRDefault="0046550C" w:rsidP="00652CC1">
            <w:pPr>
              <w:spacing w:before="80" w:after="80"/>
              <w:jc w:val="center"/>
              <w:rPr>
                <w:b/>
                <w:bCs/>
                <w:color w:val="000000" w:themeColor="text1"/>
              </w:rPr>
            </w:pPr>
          </w:p>
        </w:tc>
      </w:tr>
      <w:tr w:rsidR="00563B74" w:rsidRPr="005748D1" w14:paraId="4067BF0C" w14:textId="77777777" w:rsidTr="001C395F">
        <w:tc>
          <w:tcPr>
            <w:tcW w:w="657" w:type="dxa"/>
            <w:shd w:val="clear" w:color="auto" w:fill="auto"/>
          </w:tcPr>
          <w:p w14:paraId="438BC84C" w14:textId="77777777" w:rsidR="00563B74" w:rsidRPr="00976253" w:rsidRDefault="00563B74" w:rsidP="00843F75">
            <w:pPr>
              <w:spacing w:before="80" w:after="8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505" w:type="dxa"/>
            <w:shd w:val="clear" w:color="auto" w:fill="auto"/>
          </w:tcPr>
          <w:p w14:paraId="648FF601" w14:textId="77777777" w:rsidR="00563B74" w:rsidRPr="00976253" w:rsidRDefault="00563B74" w:rsidP="00843F75">
            <w:pPr>
              <w:spacing w:before="80" w:after="80"/>
              <w:jc w:val="both"/>
              <w:rPr>
                <w:color w:val="000000" w:themeColor="text1"/>
              </w:rPr>
            </w:pPr>
          </w:p>
        </w:tc>
        <w:tc>
          <w:tcPr>
            <w:tcW w:w="7956" w:type="dxa"/>
            <w:gridSpan w:val="8"/>
            <w:shd w:val="clear" w:color="auto" w:fill="auto"/>
          </w:tcPr>
          <w:p w14:paraId="49CFEFD4" w14:textId="18EBC412" w:rsidR="00EC550A" w:rsidRDefault="004274BB" w:rsidP="004274BB">
            <w:pPr>
              <w:autoSpaceDE w:val="0"/>
              <w:autoSpaceDN w:val="0"/>
              <w:adjustRightInd w:val="0"/>
              <w:jc w:val="both"/>
            </w:pPr>
            <w:r w:rsidRPr="004274BB">
              <w:t>A system uses the Stop-and-Wait ARQ Protocol. If</w:t>
            </w:r>
            <w:r>
              <w:t xml:space="preserve"> </w:t>
            </w:r>
            <w:r w:rsidRPr="004274BB">
              <w:t>each packet carries 1000 bits of data, how long does it take to send 1 million bits of</w:t>
            </w:r>
            <w:r>
              <w:t xml:space="preserve"> </w:t>
            </w:r>
            <w:r w:rsidRPr="004274BB">
              <w:t>data if</w:t>
            </w:r>
            <w:r>
              <w:t xml:space="preserve"> </w:t>
            </w:r>
            <w:r w:rsidRPr="004274BB">
              <w:t>the distance between the sender and receiver is 5000 K</w:t>
            </w:r>
            <w:r>
              <w:t>m</w:t>
            </w:r>
            <w:r w:rsidRPr="004274BB">
              <w:t xml:space="preserve"> and the propagation speed is 2 x 10</w:t>
            </w:r>
            <w:r w:rsidRPr="004274BB">
              <w:rPr>
                <w:vertAlign w:val="superscript"/>
              </w:rPr>
              <w:t>8</w:t>
            </w:r>
            <w:r w:rsidRPr="004274BB">
              <w:t xml:space="preserve"> m? </w:t>
            </w:r>
            <w:r w:rsidR="004778A8">
              <w:t>T</w:t>
            </w:r>
            <w:r w:rsidRPr="004274BB">
              <w:t>ransmission, waiting, and processing delays</w:t>
            </w:r>
            <w:r>
              <w:t xml:space="preserve"> is 10s each respectively</w:t>
            </w:r>
            <w:r w:rsidRPr="004274BB">
              <w:t>. We assume no data or control frame is lost or damaged.</w:t>
            </w:r>
          </w:p>
          <w:p w14:paraId="4F6E2ECC" w14:textId="77777777" w:rsidR="00EC550A" w:rsidRDefault="00EC550A" w:rsidP="004274BB">
            <w:pPr>
              <w:autoSpaceDE w:val="0"/>
              <w:autoSpaceDN w:val="0"/>
              <w:adjustRightInd w:val="0"/>
              <w:jc w:val="both"/>
              <w:rPr>
                <w:color w:val="FF0000"/>
              </w:rPr>
            </w:pPr>
          </w:p>
          <w:p w14:paraId="76F76EEA" w14:textId="77777777" w:rsidR="00337846" w:rsidRDefault="00337846" w:rsidP="004274BB">
            <w:pPr>
              <w:autoSpaceDE w:val="0"/>
              <w:autoSpaceDN w:val="0"/>
              <w:adjustRightInd w:val="0"/>
              <w:jc w:val="both"/>
              <w:rPr>
                <w:color w:val="FF0000"/>
              </w:rPr>
            </w:pPr>
          </w:p>
          <w:p w14:paraId="44FC8F65" w14:textId="77777777" w:rsidR="00337846" w:rsidRDefault="00337846" w:rsidP="004274BB">
            <w:pPr>
              <w:autoSpaceDE w:val="0"/>
              <w:autoSpaceDN w:val="0"/>
              <w:adjustRightInd w:val="0"/>
              <w:jc w:val="both"/>
              <w:rPr>
                <w:color w:val="FF0000"/>
              </w:rPr>
            </w:pPr>
          </w:p>
          <w:p w14:paraId="6D819B57" w14:textId="77777777" w:rsidR="00337846" w:rsidRDefault="00337846" w:rsidP="004274BB">
            <w:pPr>
              <w:autoSpaceDE w:val="0"/>
              <w:autoSpaceDN w:val="0"/>
              <w:adjustRightInd w:val="0"/>
              <w:jc w:val="both"/>
              <w:rPr>
                <w:color w:val="FF0000"/>
              </w:rPr>
            </w:pPr>
          </w:p>
          <w:p w14:paraId="20932A17" w14:textId="77777777" w:rsidR="00337846" w:rsidRDefault="00337846" w:rsidP="004274BB">
            <w:pPr>
              <w:autoSpaceDE w:val="0"/>
              <w:autoSpaceDN w:val="0"/>
              <w:adjustRightInd w:val="0"/>
              <w:jc w:val="both"/>
              <w:rPr>
                <w:color w:val="FF0000"/>
              </w:rPr>
            </w:pPr>
          </w:p>
          <w:p w14:paraId="01DD81DF" w14:textId="20315B95" w:rsidR="00337846" w:rsidRPr="00DF6122" w:rsidRDefault="00337846" w:rsidP="004274BB">
            <w:pPr>
              <w:autoSpaceDE w:val="0"/>
              <w:autoSpaceDN w:val="0"/>
              <w:adjustRightInd w:val="0"/>
              <w:jc w:val="both"/>
              <w:rPr>
                <w:color w:val="FF0000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29CC0501" w14:textId="77777777" w:rsidR="00563B74" w:rsidRPr="00976253" w:rsidRDefault="00563B74" w:rsidP="00652CC1">
            <w:pPr>
              <w:spacing w:before="80" w:after="80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lastRenderedPageBreak/>
              <w:t>10</w:t>
            </w:r>
          </w:p>
        </w:tc>
        <w:tc>
          <w:tcPr>
            <w:tcW w:w="90" w:type="dxa"/>
            <w:shd w:val="clear" w:color="auto" w:fill="auto"/>
            <w:vAlign w:val="center"/>
          </w:tcPr>
          <w:p w14:paraId="12E8CBAA" w14:textId="72108A88" w:rsidR="00563B74" w:rsidRPr="00976253" w:rsidRDefault="00563B74" w:rsidP="00652CC1">
            <w:pPr>
              <w:spacing w:before="80" w:after="80"/>
              <w:jc w:val="center"/>
              <w:rPr>
                <w:b/>
                <w:bCs/>
                <w:color w:val="000000" w:themeColor="text1"/>
              </w:rPr>
            </w:pPr>
          </w:p>
        </w:tc>
        <w:tc>
          <w:tcPr>
            <w:tcW w:w="90" w:type="dxa"/>
            <w:shd w:val="clear" w:color="auto" w:fill="auto"/>
            <w:vAlign w:val="center"/>
          </w:tcPr>
          <w:p w14:paraId="07D9EA24" w14:textId="4FD679EE" w:rsidR="00563B74" w:rsidRPr="00976253" w:rsidRDefault="00563B74" w:rsidP="00652CC1">
            <w:pPr>
              <w:spacing w:before="80" w:after="80"/>
              <w:jc w:val="center"/>
              <w:rPr>
                <w:b/>
                <w:bCs/>
                <w:color w:val="000000" w:themeColor="text1"/>
              </w:rPr>
            </w:pPr>
          </w:p>
        </w:tc>
        <w:tc>
          <w:tcPr>
            <w:tcW w:w="140" w:type="dxa"/>
            <w:shd w:val="clear" w:color="auto" w:fill="auto"/>
            <w:vAlign w:val="center"/>
          </w:tcPr>
          <w:p w14:paraId="4DF80F17" w14:textId="4DEB1D79" w:rsidR="00563B74" w:rsidRPr="00976253" w:rsidRDefault="00563B74" w:rsidP="00652CC1">
            <w:pPr>
              <w:spacing w:before="80" w:after="80"/>
              <w:jc w:val="center"/>
              <w:rPr>
                <w:b/>
                <w:bCs/>
                <w:color w:val="000000" w:themeColor="text1"/>
              </w:rPr>
            </w:pPr>
          </w:p>
        </w:tc>
      </w:tr>
      <w:tr w:rsidR="00563B74" w:rsidRPr="005748D1" w14:paraId="4E44676C" w14:textId="77777777" w:rsidTr="001C395F">
        <w:tc>
          <w:tcPr>
            <w:tcW w:w="657" w:type="dxa"/>
            <w:shd w:val="clear" w:color="auto" w:fill="auto"/>
          </w:tcPr>
          <w:p w14:paraId="6718F318" w14:textId="77777777" w:rsidR="00563B74" w:rsidRDefault="00563B74" w:rsidP="00843F75">
            <w:pPr>
              <w:spacing w:before="80" w:after="8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505" w:type="dxa"/>
            <w:shd w:val="clear" w:color="auto" w:fill="auto"/>
          </w:tcPr>
          <w:p w14:paraId="4332C15A" w14:textId="2279807A" w:rsidR="00563B74" w:rsidRPr="00976253" w:rsidRDefault="00563B74" w:rsidP="000074BC">
            <w:pPr>
              <w:spacing w:before="80" w:after="80"/>
              <w:jc w:val="center"/>
              <w:rPr>
                <w:color w:val="000000" w:themeColor="text1"/>
              </w:rPr>
            </w:pPr>
          </w:p>
        </w:tc>
        <w:tc>
          <w:tcPr>
            <w:tcW w:w="7956" w:type="dxa"/>
            <w:gridSpan w:val="8"/>
            <w:shd w:val="clear" w:color="auto" w:fill="auto"/>
          </w:tcPr>
          <w:p w14:paraId="6D77C1B9" w14:textId="27CD9692" w:rsidR="000074BC" w:rsidRDefault="000074BC" w:rsidP="000074BC">
            <w:pPr>
              <w:pStyle w:val="NormalWeb"/>
              <w:shd w:val="clear" w:color="auto" w:fill="FFFFFF"/>
              <w:spacing w:before="60" w:beforeAutospacing="0" w:after="180" w:afterAutospacing="0"/>
              <w:jc w:val="both"/>
              <w:textAlignment w:val="baseline"/>
              <w:rPr>
                <w:color w:val="303030"/>
              </w:rPr>
            </w:pPr>
            <w:r w:rsidRPr="000074BC">
              <w:rPr>
                <w:color w:val="303030"/>
              </w:rPr>
              <w:t>A bit stream 1</w:t>
            </w:r>
            <w:r w:rsidR="00175CE8">
              <w:rPr>
                <w:color w:val="303030"/>
              </w:rPr>
              <w:t>1</w:t>
            </w:r>
            <w:r w:rsidRPr="000074BC">
              <w:rPr>
                <w:color w:val="303030"/>
              </w:rPr>
              <w:t>0111</w:t>
            </w:r>
            <w:r w:rsidR="00175CE8">
              <w:rPr>
                <w:color w:val="303030"/>
              </w:rPr>
              <w:t>10</w:t>
            </w:r>
            <w:r w:rsidRPr="000074BC">
              <w:rPr>
                <w:color w:val="303030"/>
              </w:rPr>
              <w:t xml:space="preserve"> is transmitted using the standard CRC method. The generator polynomial is x</w:t>
            </w:r>
            <w:r w:rsidR="00EF04D1">
              <w:rPr>
                <w:color w:val="303030"/>
                <w:vertAlign w:val="superscript"/>
              </w:rPr>
              <w:t>4</w:t>
            </w:r>
            <w:r w:rsidRPr="000074BC">
              <w:rPr>
                <w:color w:val="303030"/>
              </w:rPr>
              <w:t>+1.What is the actual bit string transmitted?</w:t>
            </w:r>
          </w:p>
          <w:p w14:paraId="0D30672D" w14:textId="44F36B21" w:rsidR="00563B74" w:rsidRPr="000074BC" w:rsidRDefault="009862B6" w:rsidP="00B76B53">
            <w:pPr>
              <w:shd w:val="clear" w:color="auto" w:fill="FFFFFF"/>
              <w:spacing w:before="60" w:after="60"/>
              <w:jc w:val="both"/>
              <w:textAlignment w:val="baseline"/>
              <w:rPr>
                <w:color w:val="FF0000"/>
              </w:rPr>
            </w:pPr>
            <w:r w:rsidRPr="000074BC">
              <w:rPr>
                <w:color w:val="303030"/>
              </w:rPr>
              <w:t>Suppose the third bit from the left is inverted during transmission. How will receiver detect this error?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14F2D5C8" w14:textId="77777777" w:rsidR="00563B74" w:rsidRDefault="00563B74" w:rsidP="00652CC1">
            <w:pPr>
              <w:spacing w:before="80" w:after="80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10</w:t>
            </w:r>
          </w:p>
        </w:tc>
        <w:tc>
          <w:tcPr>
            <w:tcW w:w="90" w:type="dxa"/>
            <w:shd w:val="clear" w:color="auto" w:fill="auto"/>
            <w:vAlign w:val="center"/>
          </w:tcPr>
          <w:p w14:paraId="4300287B" w14:textId="7C4AD0D0" w:rsidR="00563B74" w:rsidRDefault="00563B74" w:rsidP="00652CC1">
            <w:pPr>
              <w:spacing w:before="80" w:after="80"/>
              <w:jc w:val="center"/>
              <w:rPr>
                <w:b/>
                <w:bCs/>
                <w:color w:val="000000" w:themeColor="text1"/>
              </w:rPr>
            </w:pPr>
          </w:p>
        </w:tc>
        <w:tc>
          <w:tcPr>
            <w:tcW w:w="90" w:type="dxa"/>
            <w:shd w:val="clear" w:color="auto" w:fill="auto"/>
            <w:vAlign w:val="center"/>
          </w:tcPr>
          <w:p w14:paraId="781DD3D1" w14:textId="2307C62F" w:rsidR="00563B74" w:rsidRDefault="00563B74" w:rsidP="00652CC1">
            <w:pPr>
              <w:spacing w:before="80" w:after="80"/>
              <w:jc w:val="center"/>
              <w:rPr>
                <w:b/>
                <w:bCs/>
                <w:color w:val="000000" w:themeColor="text1"/>
              </w:rPr>
            </w:pPr>
          </w:p>
        </w:tc>
        <w:tc>
          <w:tcPr>
            <w:tcW w:w="140" w:type="dxa"/>
            <w:shd w:val="clear" w:color="auto" w:fill="auto"/>
            <w:vAlign w:val="center"/>
          </w:tcPr>
          <w:p w14:paraId="2B53F0AA" w14:textId="7F9F72E5" w:rsidR="00563B74" w:rsidRPr="00976253" w:rsidRDefault="00563B74" w:rsidP="00652CC1">
            <w:pPr>
              <w:spacing w:before="80" w:after="80"/>
              <w:jc w:val="center"/>
              <w:rPr>
                <w:b/>
                <w:bCs/>
                <w:color w:val="000000" w:themeColor="text1"/>
              </w:rPr>
            </w:pPr>
          </w:p>
        </w:tc>
      </w:tr>
      <w:tr w:rsidR="00563B74" w14:paraId="13834E1E" w14:textId="77777777" w:rsidTr="001C395F">
        <w:trPr>
          <w:trHeight w:val="85"/>
        </w:trPr>
        <w:tc>
          <w:tcPr>
            <w:tcW w:w="10518" w:type="dxa"/>
            <w:gridSpan w:val="14"/>
            <w:shd w:val="clear" w:color="auto" w:fill="auto"/>
            <w:vAlign w:val="center"/>
          </w:tcPr>
          <w:p w14:paraId="314086E2" w14:textId="49DFF58D" w:rsidR="00563B74" w:rsidRDefault="00563B74" w:rsidP="00652CC1">
            <w:pPr>
              <w:jc w:val="center"/>
            </w:pPr>
          </w:p>
        </w:tc>
      </w:tr>
    </w:tbl>
    <w:p w14:paraId="2F588959" w14:textId="77777777" w:rsidR="007B1839" w:rsidRDefault="007B1839" w:rsidP="0046095C">
      <w:pPr>
        <w:rPr>
          <w:sz w:val="2"/>
          <w:szCs w:val="2"/>
        </w:rPr>
      </w:pPr>
    </w:p>
    <w:p w14:paraId="7299FADD" w14:textId="77777777" w:rsidR="00F81E8A" w:rsidRDefault="00F81E8A" w:rsidP="0046095C">
      <w:pPr>
        <w:rPr>
          <w:sz w:val="2"/>
          <w:szCs w:val="2"/>
        </w:rPr>
      </w:pPr>
    </w:p>
    <w:p w14:paraId="1839E0D5" w14:textId="31D1453F" w:rsidR="009F4592" w:rsidRDefault="00B35C32" w:rsidP="00B35C32">
      <w:pPr>
        <w:jc w:val="center"/>
        <w:rPr>
          <w:b/>
        </w:rPr>
      </w:pPr>
      <w:r w:rsidRPr="00641A42">
        <w:sym w:font="Symbol" w:char="F0DB"/>
      </w:r>
      <w:r w:rsidRPr="00641A42">
        <w:sym w:font="Symbol" w:char="F0DB"/>
      </w:r>
      <w:r w:rsidRPr="00641A42">
        <w:sym w:font="Symbol" w:char="F0DB"/>
      </w:r>
    </w:p>
    <w:p w14:paraId="338CC448" w14:textId="77777777" w:rsidR="00362C0D" w:rsidRPr="0046095C" w:rsidRDefault="00362C0D" w:rsidP="0046095C">
      <w:pPr>
        <w:rPr>
          <w:sz w:val="2"/>
          <w:szCs w:val="2"/>
        </w:rPr>
      </w:pPr>
    </w:p>
    <w:sectPr w:rsidR="00362C0D" w:rsidRPr="0046095C" w:rsidSect="007B1839">
      <w:footerReference w:type="default" r:id="rId8"/>
      <w:pgSz w:w="11907" w:h="16840" w:code="9"/>
      <w:pgMar w:top="720" w:right="720" w:bottom="720" w:left="720" w:header="0" w:footer="46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B34D15" w14:textId="77777777" w:rsidR="0019600D" w:rsidRDefault="0019600D">
      <w:r>
        <w:separator/>
      </w:r>
    </w:p>
  </w:endnote>
  <w:endnote w:type="continuationSeparator" w:id="0">
    <w:p w14:paraId="49A0B361" w14:textId="77777777" w:rsidR="0019600D" w:rsidRDefault="001960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43B0A4" w14:textId="77777777" w:rsidR="00CE74BC" w:rsidRPr="001375A1" w:rsidRDefault="00CE74BC">
    <w:pPr>
      <w:pStyle w:val="Footer"/>
      <w:jc w:val="right"/>
      <w:rPr>
        <w:sz w:val="20"/>
        <w:szCs w:val="20"/>
      </w:rPr>
    </w:pPr>
    <w:r w:rsidRPr="001375A1">
      <w:rPr>
        <w:rStyle w:val="PageNumber"/>
        <w:sz w:val="20"/>
        <w:szCs w:val="20"/>
      </w:rPr>
      <w:t xml:space="preserve">Page </w:t>
    </w:r>
    <w:r w:rsidR="0070533E" w:rsidRPr="001375A1">
      <w:rPr>
        <w:rStyle w:val="PageNumber"/>
        <w:sz w:val="20"/>
        <w:szCs w:val="20"/>
      </w:rPr>
      <w:fldChar w:fldCharType="begin"/>
    </w:r>
    <w:r w:rsidRPr="001375A1">
      <w:rPr>
        <w:rStyle w:val="PageNumber"/>
        <w:sz w:val="20"/>
        <w:szCs w:val="20"/>
      </w:rPr>
      <w:instrText xml:space="preserve"> PAGE </w:instrText>
    </w:r>
    <w:r w:rsidR="0070533E" w:rsidRPr="001375A1">
      <w:rPr>
        <w:rStyle w:val="PageNumber"/>
        <w:sz w:val="20"/>
        <w:szCs w:val="20"/>
      </w:rPr>
      <w:fldChar w:fldCharType="separate"/>
    </w:r>
    <w:r w:rsidR="002A488E">
      <w:rPr>
        <w:rStyle w:val="PageNumber"/>
        <w:noProof/>
        <w:sz w:val="20"/>
        <w:szCs w:val="20"/>
      </w:rPr>
      <w:t>1</w:t>
    </w:r>
    <w:r w:rsidR="0070533E" w:rsidRPr="001375A1">
      <w:rPr>
        <w:rStyle w:val="PageNumber"/>
        <w:sz w:val="20"/>
        <w:szCs w:val="20"/>
      </w:rPr>
      <w:fldChar w:fldCharType="end"/>
    </w:r>
    <w:r w:rsidRPr="001375A1">
      <w:rPr>
        <w:rStyle w:val="PageNumber"/>
        <w:sz w:val="20"/>
        <w:szCs w:val="20"/>
      </w:rPr>
      <w:t xml:space="preserve"> of </w:t>
    </w:r>
    <w:r w:rsidR="0070533E" w:rsidRPr="001375A1">
      <w:rPr>
        <w:rStyle w:val="PageNumber"/>
        <w:sz w:val="20"/>
        <w:szCs w:val="20"/>
      </w:rPr>
      <w:fldChar w:fldCharType="begin"/>
    </w:r>
    <w:r w:rsidRPr="001375A1">
      <w:rPr>
        <w:rStyle w:val="PageNumber"/>
        <w:sz w:val="20"/>
        <w:szCs w:val="20"/>
      </w:rPr>
      <w:instrText xml:space="preserve"> NUMPAGES </w:instrText>
    </w:r>
    <w:r w:rsidR="0070533E" w:rsidRPr="001375A1">
      <w:rPr>
        <w:rStyle w:val="PageNumber"/>
        <w:sz w:val="20"/>
        <w:szCs w:val="20"/>
      </w:rPr>
      <w:fldChar w:fldCharType="separate"/>
    </w:r>
    <w:r w:rsidR="002A488E">
      <w:rPr>
        <w:rStyle w:val="PageNumber"/>
        <w:noProof/>
        <w:sz w:val="20"/>
        <w:szCs w:val="20"/>
      </w:rPr>
      <w:t>2</w:t>
    </w:r>
    <w:r w:rsidR="0070533E" w:rsidRPr="001375A1"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7D7BD1" w14:textId="77777777" w:rsidR="0019600D" w:rsidRDefault="0019600D">
      <w:r>
        <w:separator/>
      </w:r>
    </w:p>
  </w:footnote>
  <w:footnote w:type="continuationSeparator" w:id="0">
    <w:p w14:paraId="5F4098AC" w14:textId="77777777" w:rsidR="0019600D" w:rsidRDefault="001960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Q0NDI0NzE3MbawMDFQ0lEKTi0uzszPAykwqgUAOVeuDCwAAAA="/>
  </w:docVars>
  <w:rsids>
    <w:rsidRoot w:val="00614663"/>
    <w:rsid w:val="00000BBE"/>
    <w:rsid w:val="000017B7"/>
    <w:rsid w:val="000017C6"/>
    <w:rsid w:val="0000498F"/>
    <w:rsid w:val="000074BC"/>
    <w:rsid w:val="00026618"/>
    <w:rsid w:val="00036418"/>
    <w:rsid w:val="00040113"/>
    <w:rsid w:val="000449BE"/>
    <w:rsid w:val="000459D7"/>
    <w:rsid w:val="00045A1B"/>
    <w:rsid w:val="000467C5"/>
    <w:rsid w:val="00052360"/>
    <w:rsid w:val="00072FAE"/>
    <w:rsid w:val="00077A62"/>
    <w:rsid w:val="00092A3D"/>
    <w:rsid w:val="0009717E"/>
    <w:rsid w:val="0009723C"/>
    <w:rsid w:val="000A1528"/>
    <w:rsid w:val="000C1F99"/>
    <w:rsid w:val="000C3409"/>
    <w:rsid w:val="000C4318"/>
    <w:rsid w:val="000C6C31"/>
    <w:rsid w:val="000D5083"/>
    <w:rsid w:val="000E2C1E"/>
    <w:rsid w:val="000E30AA"/>
    <w:rsid w:val="000E63AD"/>
    <w:rsid w:val="000F07B0"/>
    <w:rsid w:val="00104FAB"/>
    <w:rsid w:val="001073F9"/>
    <w:rsid w:val="001079B6"/>
    <w:rsid w:val="001103E4"/>
    <w:rsid w:val="00110D1E"/>
    <w:rsid w:val="0011505D"/>
    <w:rsid w:val="0012384A"/>
    <w:rsid w:val="00125912"/>
    <w:rsid w:val="001400ED"/>
    <w:rsid w:val="00141745"/>
    <w:rsid w:val="00147CD8"/>
    <w:rsid w:val="00151E9B"/>
    <w:rsid w:val="00175417"/>
    <w:rsid w:val="00175A0B"/>
    <w:rsid w:val="00175CE8"/>
    <w:rsid w:val="00177234"/>
    <w:rsid w:val="001815DC"/>
    <w:rsid w:val="00194F1A"/>
    <w:rsid w:val="0019600D"/>
    <w:rsid w:val="001A493B"/>
    <w:rsid w:val="001B1B43"/>
    <w:rsid w:val="001B6506"/>
    <w:rsid w:val="001B67C8"/>
    <w:rsid w:val="001B6A83"/>
    <w:rsid w:val="001C303A"/>
    <w:rsid w:val="001C395F"/>
    <w:rsid w:val="001C3B1D"/>
    <w:rsid w:val="001C5FC9"/>
    <w:rsid w:val="001D1205"/>
    <w:rsid w:val="001D7EE3"/>
    <w:rsid w:val="001E2926"/>
    <w:rsid w:val="001E43EE"/>
    <w:rsid w:val="001E7380"/>
    <w:rsid w:val="001F0D5A"/>
    <w:rsid w:val="00200A9F"/>
    <w:rsid w:val="00203E6E"/>
    <w:rsid w:val="002177AC"/>
    <w:rsid w:val="0022050B"/>
    <w:rsid w:val="0022485D"/>
    <w:rsid w:val="00224DB5"/>
    <w:rsid w:val="00226009"/>
    <w:rsid w:val="002278F4"/>
    <w:rsid w:val="00232D60"/>
    <w:rsid w:val="00236EF9"/>
    <w:rsid w:val="00247705"/>
    <w:rsid w:val="00250A69"/>
    <w:rsid w:val="002572F8"/>
    <w:rsid w:val="00257BAE"/>
    <w:rsid w:val="002617A9"/>
    <w:rsid w:val="0026279B"/>
    <w:rsid w:val="002637BB"/>
    <w:rsid w:val="0027295D"/>
    <w:rsid w:val="00283337"/>
    <w:rsid w:val="00284015"/>
    <w:rsid w:val="0028674F"/>
    <w:rsid w:val="00287EA7"/>
    <w:rsid w:val="00287FD4"/>
    <w:rsid w:val="0029072B"/>
    <w:rsid w:val="002922D1"/>
    <w:rsid w:val="002956D7"/>
    <w:rsid w:val="00295FD6"/>
    <w:rsid w:val="002A488E"/>
    <w:rsid w:val="002B1BB0"/>
    <w:rsid w:val="002B3C4E"/>
    <w:rsid w:val="002B6DB0"/>
    <w:rsid w:val="002C1858"/>
    <w:rsid w:val="002C33E4"/>
    <w:rsid w:val="002C40BE"/>
    <w:rsid w:val="002C654D"/>
    <w:rsid w:val="002D089C"/>
    <w:rsid w:val="002D2958"/>
    <w:rsid w:val="002D50F0"/>
    <w:rsid w:val="002D7442"/>
    <w:rsid w:val="002E0343"/>
    <w:rsid w:val="002E7327"/>
    <w:rsid w:val="002F1F4C"/>
    <w:rsid w:val="002F5123"/>
    <w:rsid w:val="002F5650"/>
    <w:rsid w:val="003022BC"/>
    <w:rsid w:val="00306B06"/>
    <w:rsid w:val="00311220"/>
    <w:rsid w:val="0031228E"/>
    <w:rsid w:val="003151E6"/>
    <w:rsid w:val="00323E66"/>
    <w:rsid w:val="003315ED"/>
    <w:rsid w:val="00337846"/>
    <w:rsid w:val="00340002"/>
    <w:rsid w:val="00342433"/>
    <w:rsid w:val="00345696"/>
    <w:rsid w:val="00352573"/>
    <w:rsid w:val="00360ADB"/>
    <w:rsid w:val="00362C0D"/>
    <w:rsid w:val="0036643F"/>
    <w:rsid w:val="00366D29"/>
    <w:rsid w:val="0037045E"/>
    <w:rsid w:val="00371BEB"/>
    <w:rsid w:val="00377905"/>
    <w:rsid w:val="00383D2E"/>
    <w:rsid w:val="003842ED"/>
    <w:rsid w:val="00384E5E"/>
    <w:rsid w:val="00392229"/>
    <w:rsid w:val="0039250C"/>
    <w:rsid w:val="0039445A"/>
    <w:rsid w:val="00395274"/>
    <w:rsid w:val="003A5AD3"/>
    <w:rsid w:val="003B08A9"/>
    <w:rsid w:val="003B0DEC"/>
    <w:rsid w:val="003D4733"/>
    <w:rsid w:val="003E1695"/>
    <w:rsid w:val="003E2DE3"/>
    <w:rsid w:val="003F3C7B"/>
    <w:rsid w:val="003F5237"/>
    <w:rsid w:val="003F7F77"/>
    <w:rsid w:val="00404F1A"/>
    <w:rsid w:val="004130A6"/>
    <w:rsid w:val="00416186"/>
    <w:rsid w:val="004165B2"/>
    <w:rsid w:val="00420EA3"/>
    <w:rsid w:val="004274BB"/>
    <w:rsid w:val="004427BF"/>
    <w:rsid w:val="004427DD"/>
    <w:rsid w:val="0045218C"/>
    <w:rsid w:val="004537E6"/>
    <w:rsid w:val="004543EA"/>
    <w:rsid w:val="00454BCD"/>
    <w:rsid w:val="004576AF"/>
    <w:rsid w:val="0046095C"/>
    <w:rsid w:val="00461975"/>
    <w:rsid w:val="00463F3A"/>
    <w:rsid w:val="0046443A"/>
    <w:rsid w:val="0046550C"/>
    <w:rsid w:val="00466050"/>
    <w:rsid w:val="00471D59"/>
    <w:rsid w:val="00475C86"/>
    <w:rsid w:val="004778A8"/>
    <w:rsid w:val="0048438D"/>
    <w:rsid w:val="004901EE"/>
    <w:rsid w:val="004943D9"/>
    <w:rsid w:val="0049764D"/>
    <w:rsid w:val="004A14DE"/>
    <w:rsid w:val="004A5427"/>
    <w:rsid w:val="004C068D"/>
    <w:rsid w:val="004C17E7"/>
    <w:rsid w:val="004C1EFE"/>
    <w:rsid w:val="004C2D5F"/>
    <w:rsid w:val="004C6927"/>
    <w:rsid w:val="004D28EE"/>
    <w:rsid w:val="004E4722"/>
    <w:rsid w:val="004E665B"/>
    <w:rsid w:val="004F4383"/>
    <w:rsid w:val="004F4E42"/>
    <w:rsid w:val="004F7013"/>
    <w:rsid w:val="005132C7"/>
    <w:rsid w:val="00513A99"/>
    <w:rsid w:val="005145F3"/>
    <w:rsid w:val="00520DF0"/>
    <w:rsid w:val="00525DC7"/>
    <w:rsid w:val="00552F04"/>
    <w:rsid w:val="00561590"/>
    <w:rsid w:val="005619DC"/>
    <w:rsid w:val="00563B74"/>
    <w:rsid w:val="00566000"/>
    <w:rsid w:val="00570778"/>
    <w:rsid w:val="00573F89"/>
    <w:rsid w:val="005748D1"/>
    <w:rsid w:val="0057621D"/>
    <w:rsid w:val="00577055"/>
    <w:rsid w:val="005809B9"/>
    <w:rsid w:val="00581865"/>
    <w:rsid w:val="0058213A"/>
    <w:rsid w:val="0058416B"/>
    <w:rsid w:val="005867CB"/>
    <w:rsid w:val="005931F9"/>
    <w:rsid w:val="005A3BC6"/>
    <w:rsid w:val="005A3DE9"/>
    <w:rsid w:val="005A47BF"/>
    <w:rsid w:val="005A5EB8"/>
    <w:rsid w:val="005A6108"/>
    <w:rsid w:val="005B10AF"/>
    <w:rsid w:val="005B2E0A"/>
    <w:rsid w:val="005B68F3"/>
    <w:rsid w:val="005C58FD"/>
    <w:rsid w:val="005C73B1"/>
    <w:rsid w:val="005D17B7"/>
    <w:rsid w:val="005D55C3"/>
    <w:rsid w:val="005E7766"/>
    <w:rsid w:val="005F35C5"/>
    <w:rsid w:val="00602126"/>
    <w:rsid w:val="00606111"/>
    <w:rsid w:val="006137D6"/>
    <w:rsid w:val="00613C26"/>
    <w:rsid w:val="00614663"/>
    <w:rsid w:val="0061669F"/>
    <w:rsid w:val="00620E4A"/>
    <w:rsid w:val="006304C1"/>
    <w:rsid w:val="0063308D"/>
    <w:rsid w:val="00637121"/>
    <w:rsid w:val="00640F82"/>
    <w:rsid w:val="00641A42"/>
    <w:rsid w:val="00652906"/>
    <w:rsid w:val="00652CC1"/>
    <w:rsid w:val="00655425"/>
    <w:rsid w:val="006564C4"/>
    <w:rsid w:val="00657DAA"/>
    <w:rsid w:val="00662A48"/>
    <w:rsid w:val="0066660F"/>
    <w:rsid w:val="006712A2"/>
    <w:rsid w:val="0067267C"/>
    <w:rsid w:val="0067354C"/>
    <w:rsid w:val="00684683"/>
    <w:rsid w:val="00691E0E"/>
    <w:rsid w:val="00693B20"/>
    <w:rsid w:val="00696CE4"/>
    <w:rsid w:val="006A0EFE"/>
    <w:rsid w:val="006A1FB2"/>
    <w:rsid w:val="006A458D"/>
    <w:rsid w:val="006C076A"/>
    <w:rsid w:val="006C09BC"/>
    <w:rsid w:val="006C2029"/>
    <w:rsid w:val="006E3004"/>
    <w:rsid w:val="006E7754"/>
    <w:rsid w:val="006E7B90"/>
    <w:rsid w:val="006F24D3"/>
    <w:rsid w:val="006F2E42"/>
    <w:rsid w:val="006F3F13"/>
    <w:rsid w:val="006F4AC3"/>
    <w:rsid w:val="006F7A1F"/>
    <w:rsid w:val="006F7D0D"/>
    <w:rsid w:val="0070533E"/>
    <w:rsid w:val="00705D5C"/>
    <w:rsid w:val="00721C28"/>
    <w:rsid w:val="0072596B"/>
    <w:rsid w:val="00725F6B"/>
    <w:rsid w:val="00726E37"/>
    <w:rsid w:val="007301F3"/>
    <w:rsid w:val="007319E6"/>
    <w:rsid w:val="007327BF"/>
    <w:rsid w:val="00740AE6"/>
    <w:rsid w:val="00761871"/>
    <w:rsid w:val="00763915"/>
    <w:rsid w:val="00774329"/>
    <w:rsid w:val="0078161C"/>
    <w:rsid w:val="007869FC"/>
    <w:rsid w:val="00793B43"/>
    <w:rsid w:val="0079590E"/>
    <w:rsid w:val="007A0667"/>
    <w:rsid w:val="007A0782"/>
    <w:rsid w:val="007B1839"/>
    <w:rsid w:val="007B623F"/>
    <w:rsid w:val="007D4510"/>
    <w:rsid w:val="007E02B3"/>
    <w:rsid w:val="007E1C32"/>
    <w:rsid w:val="007E5C2A"/>
    <w:rsid w:val="007F5227"/>
    <w:rsid w:val="007F68A2"/>
    <w:rsid w:val="007F774B"/>
    <w:rsid w:val="007F7F2D"/>
    <w:rsid w:val="00801D1E"/>
    <w:rsid w:val="008056CC"/>
    <w:rsid w:val="0081661A"/>
    <w:rsid w:val="00824C20"/>
    <w:rsid w:val="00830FD1"/>
    <w:rsid w:val="00834E01"/>
    <w:rsid w:val="0083597B"/>
    <w:rsid w:val="008367BB"/>
    <w:rsid w:val="00843F75"/>
    <w:rsid w:val="00846C3E"/>
    <w:rsid w:val="00847154"/>
    <w:rsid w:val="00847AE7"/>
    <w:rsid w:val="008509D0"/>
    <w:rsid w:val="00857479"/>
    <w:rsid w:val="0086304C"/>
    <w:rsid w:val="00866627"/>
    <w:rsid w:val="00866916"/>
    <w:rsid w:val="00867676"/>
    <w:rsid w:val="008713D0"/>
    <w:rsid w:val="00874A99"/>
    <w:rsid w:val="00877727"/>
    <w:rsid w:val="008804A8"/>
    <w:rsid w:val="00884A03"/>
    <w:rsid w:val="00885CAA"/>
    <w:rsid w:val="00886AD1"/>
    <w:rsid w:val="008952BE"/>
    <w:rsid w:val="008A19C4"/>
    <w:rsid w:val="008B0738"/>
    <w:rsid w:val="008B51AC"/>
    <w:rsid w:val="008C3498"/>
    <w:rsid w:val="008C5082"/>
    <w:rsid w:val="008C6A26"/>
    <w:rsid w:val="008D04B9"/>
    <w:rsid w:val="008E4DB3"/>
    <w:rsid w:val="008F1351"/>
    <w:rsid w:val="008F5E08"/>
    <w:rsid w:val="008F7150"/>
    <w:rsid w:val="008F7865"/>
    <w:rsid w:val="009024E3"/>
    <w:rsid w:val="00903FF8"/>
    <w:rsid w:val="00904B32"/>
    <w:rsid w:val="009050BA"/>
    <w:rsid w:val="00905B11"/>
    <w:rsid w:val="00905DE6"/>
    <w:rsid w:val="009079FA"/>
    <w:rsid w:val="00907DBF"/>
    <w:rsid w:val="009110D6"/>
    <w:rsid w:val="009130FC"/>
    <w:rsid w:val="009170A4"/>
    <w:rsid w:val="00917D47"/>
    <w:rsid w:val="009211B7"/>
    <w:rsid w:val="00923E97"/>
    <w:rsid w:val="00927EFD"/>
    <w:rsid w:val="009307A3"/>
    <w:rsid w:val="00935E1E"/>
    <w:rsid w:val="00936127"/>
    <w:rsid w:val="009375DD"/>
    <w:rsid w:val="00942C15"/>
    <w:rsid w:val="00943468"/>
    <w:rsid w:val="00943CEB"/>
    <w:rsid w:val="0094429F"/>
    <w:rsid w:val="009456E7"/>
    <w:rsid w:val="00955128"/>
    <w:rsid w:val="00960206"/>
    <w:rsid w:val="00964DD1"/>
    <w:rsid w:val="00965001"/>
    <w:rsid w:val="00965A68"/>
    <w:rsid w:val="00966D95"/>
    <w:rsid w:val="00967BE6"/>
    <w:rsid w:val="00975057"/>
    <w:rsid w:val="00976253"/>
    <w:rsid w:val="00981370"/>
    <w:rsid w:val="009821DB"/>
    <w:rsid w:val="00982F3D"/>
    <w:rsid w:val="009862B6"/>
    <w:rsid w:val="0099442D"/>
    <w:rsid w:val="00995659"/>
    <w:rsid w:val="009A1BF7"/>
    <w:rsid w:val="009A1F16"/>
    <w:rsid w:val="009A42BB"/>
    <w:rsid w:val="009A54CD"/>
    <w:rsid w:val="009A763A"/>
    <w:rsid w:val="009B41FE"/>
    <w:rsid w:val="009B6AF9"/>
    <w:rsid w:val="009C00D4"/>
    <w:rsid w:val="009C29B9"/>
    <w:rsid w:val="009C31C0"/>
    <w:rsid w:val="009D27DE"/>
    <w:rsid w:val="009D4A5F"/>
    <w:rsid w:val="009E0DF0"/>
    <w:rsid w:val="009E501B"/>
    <w:rsid w:val="009F3BBB"/>
    <w:rsid w:val="009F4592"/>
    <w:rsid w:val="009F7DC7"/>
    <w:rsid w:val="00A069A2"/>
    <w:rsid w:val="00A06B16"/>
    <w:rsid w:val="00A06C56"/>
    <w:rsid w:val="00A11036"/>
    <w:rsid w:val="00A13712"/>
    <w:rsid w:val="00A1408A"/>
    <w:rsid w:val="00A17CF9"/>
    <w:rsid w:val="00A2130B"/>
    <w:rsid w:val="00A3121D"/>
    <w:rsid w:val="00A312D3"/>
    <w:rsid w:val="00A3217E"/>
    <w:rsid w:val="00A40FAF"/>
    <w:rsid w:val="00A46034"/>
    <w:rsid w:val="00A5267F"/>
    <w:rsid w:val="00A56B4F"/>
    <w:rsid w:val="00A60C0A"/>
    <w:rsid w:val="00A652B1"/>
    <w:rsid w:val="00A674BB"/>
    <w:rsid w:val="00A74575"/>
    <w:rsid w:val="00A7787A"/>
    <w:rsid w:val="00A85001"/>
    <w:rsid w:val="00A86124"/>
    <w:rsid w:val="00A949E2"/>
    <w:rsid w:val="00A96B08"/>
    <w:rsid w:val="00AA11E1"/>
    <w:rsid w:val="00AA1C7B"/>
    <w:rsid w:val="00AA2FF1"/>
    <w:rsid w:val="00AB0B93"/>
    <w:rsid w:val="00AB138C"/>
    <w:rsid w:val="00AB5C49"/>
    <w:rsid w:val="00AB7C44"/>
    <w:rsid w:val="00AC11DB"/>
    <w:rsid w:val="00AC4424"/>
    <w:rsid w:val="00AC50F2"/>
    <w:rsid w:val="00AD0043"/>
    <w:rsid w:val="00AD5295"/>
    <w:rsid w:val="00AD5AE2"/>
    <w:rsid w:val="00AD7A47"/>
    <w:rsid w:val="00AE0738"/>
    <w:rsid w:val="00AE1C9A"/>
    <w:rsid w:val="00AF3E03"/>
    <w:rsid w:val="00AF4A69"/>
    <w:rsid w:val="00AF66E1"/>
    <w:rsid w:val="00AF79EC"/>
    <w:rsid w:val="00AF7EF0"/>
    <w:rsid w:val="00B01B99"/>
    <w:rsid w:val="00B0783F"/>
    <w:rsid w:val="00B11A5D"/>
    <w:rsid w:val="00B15EB3"/>
    <w:rsid w:val="00B20DD4"/>
    <w:rsid w:val="00B2277E"/>
    <w:rsid w:val="00B35C32"/>
    <w:rsid w:val="00B505FD"/>
    <w:rsid w:val="00B51935"/>
    <w:rsid w:val="00B53791"/>
    <w:rsid w:val="00B630BA"/>
    <w:rsid w:val="00B6684B"/>
    <w:rsid w:val="00B72BB7"/>
    <w:rsid w:val="00B7352F"/>
    <w:rsid w:val="00B735E3"/>
    <w:rsid w:val="00B76B53"/>
    <w:rsid w:val="00B84B59"/>
    <w:rsid w:val="00B8630C"/>
    <w:rsid w:val="00B966E9"/>
    <w:rsid w:val="00BA490E"/>
    <w:rsid w:val="00BB6211"/>
    <w:rsid w:val="00BB7D53"/>
    <w:rsid w:val="00BC561A"/>
    <w:rsid w:val="00BC67DB"/>
    <w:rsid w:val="00BC6E76"/>
    <w:rsid w:val="00BC7945"/>
    <w:rsid w:val="00BC7DFA"/>
    <w:rsid w:val="00BD4AA2"/>
    <w:rsid w:val="00BD7961"/>
    <w:rsid w:val="00BE020B"/>
    <w:rsid w:val="00BE52F5"/>
    <w:rsid w:val="00BF20A4"/>
    <w:rsid w:val="00BF2953"/>
    <w:rsid w:val="00BF5B47"/>
    <w:rsid w:val="00BF7868"/>
    <w:rsid w:val="00C0490D"/>
    <w:rsid w:val="00C10EF8"/>
    <w:rsid w:val="00C131DD"/>
    <w:rsid w:val="00C152BD"/>
    <w:rsid w:val="00C15ECA"/>
    <w:rsid w:val="00C22511"/>
    <w:rsid w:val="00C23A36"/>
    <w:rsid w:val="00C34361"/>
    <w:rsid w:val="00C400DB"/>
    <w:rsid w:val="00C4123B"/>
    <w:rsid w:val="00C42F0B"/>
    <w:rsid w:val="00C433E9"/>
    <w:rsid w:val="00C452A4"/>
    <w:rsid w:val="00C4549F"/>
    <w:rsid w:val="00C56C34"/>
    <w:rsid w:val="00C57A57"/>
    <w:rsid w:val="00C60C3F"/>
    <w:rsid w:val="00C61479"/>
    <w:rsid w:val="00C61B37"/>
    <w:rsid w:val="00C64A78"/>
    <w:rsid w:val="00C6770F"/>
    <w:rsid w:val="00C73F75"/>
    <w:rsid w:val="00C81BFF"/>
    <w:rsid w:val="00C83B29"/>
    <w:rsid w:val="00C917D9"/>
    <w:rsid w:val="00C95E3A"/>
    <w:rsid w:val="00CA5533"/>
    <w:rsid w:val="00CA7EAE"/>
    <w:rsid w:val="00CB3919"/>
    <w:rsid w:val="00CB3E80"/>
    <w:rsid w:val="00CB438C"/>
    <w:rsid w:val="00CC4863"/>
    <w:rsid w:val="00CC77DF"/>
    <w:rsid w:val="00CD4956"/>
    <w:rsid w:val="00CE141B"/>
    <w:rsid w:val="00CE74BC"/>
    <w:rsid w:val="00CF3527"/>
    <w:rsid w:val="00CF681D"/>
    <w:rsid w:val="00D021AD"/>
    <w:rsid w:val="00D02AF7"/>
    <w:rsid w:val="00D03571"/>
    <w:rsid w:val="00D04310"/>
    <w:rsid w:val="00D054D8"/>
    <w:rsid w:val="00D1664C"/>
    <w:rsid w:val="00D223B4"/>
    <w:rsid w:val="00D248EC"/>
    <w:rsid w:val="00D32B5E"/>
    <w:rsid w:val="00D32D61"/>
    <w:rsid w:val="00D364B9"/>
    <w:rsid w:val="00D369DA"/>
    <w:rsid w:val="00D36F40"/>
    <w:rsid w:val="00D4503F"/>
    <w:rsid w:val="00D46F07"/>
    <w:rsid w:val="00D53066"/>
    <w:rsid w:val="00D6165A"/>
    <w:rsid w:val="00D644A2"/>
    <w:rsid w:val="00D671B0"/>
    <w:rsid w:val="00D67BF2"/>
    <w:rsid w:val="00D746A5"/>
    <w:rsid w:val="00D81AB1"/>
    <w:rsid w:val="00D97792"/>
    <w:rsid w:val="00DA2B9D"/>
    <w:rsid w:val="00DA3DCD"/>
    <w:rsid w:val="00DC0D52"/>
    <w:rsid w:val="00DF2562"/>
    <w:rsid w:val="00DF311F"/>
    <w:rsid w:val="00DF6122"/>
    <w:rsid w:val="00E0205C"/>
    <w:rsid w:val="00E020EB"/>
    <w:rsid w:val="00E060FF"/>
    <w:rsid w:val="00E25BC8"/>
    <w:rsid w:val="00E25E11"/>
    <w:rsid w:val="00E52080"/>
    <w:rsid w:val="00E52159"/>
    <w:rsid w:val="00E52C25"/>
    <w:rsid w:val="00E53440"/>
    <w:rsid w:val="00E641B7"/>
    <w:rsid w:val="00E65DB3"/>
    <w:rsid w:val="00E6609B"/>
    <w:rsid w:val="00E67254"/>
    <w:rsid w:val="00E97465"/>
    <w:rsid w:val="00E9788D"/>
    <w:rsid w:val="00EA10F2"/>
    <w:rsid w:val="00EB10E9"/>
    <w:rsid w:val="00EB4A06"/>
    <w:rsid w:val="00EC550A"/>
    <w:rsid w:val="00EC7765"/>
    <w:rsid w:val="00ED2018"/>
    <w:rsid w:val="00ED2B4C"/>
    <w:rsid w:val="00ED3E0C"/>
    <w:rsid w:val="00EE03A0"/>
    <w:rsid w:val="00EE2F0A"/>
    <w:rsid w:val="00EE3F73"/>
    <w:rsid w:val="00EE42EC"/>
    <w:rsid w:val="00EE5C47"/>
    <w:rsid w:val="00EE66A8"/>
    <w:rsid w:val="00EF04D1"/>
    <w:rsid w:val="00EF51EE"/>
    <w:rsid w:val="00F02FBE"/>
    <w:rsid w:val="00F1776F"/>
    <w:rsid w:val="00F21582"/>
    <w:rsid w:val="00F25533"/>
    <w:rsid w:val="00F37DBA"/>
    <w:rsid w:val="00F37FF3"/>
    <w:rsid w:val="00F40BBE"/>
    <w:rsid w:val="00F4430F"/>
    <w:rsid w:val="00F503D7"/>
    <w:rsid w:val="00F508D7"/>
    <w:rsid w:val="00F61957"/>
    <w:rsid w:val="00F621A4"/>
    <w:rsid w:val="00F64964"/>
    <w:rsid w:val="00F6534B"/>
    <w:rsid w:val="00F65DB6"/>
    <w:rsid w:val="00F800E3"/>
    <w:rsid w:val="00F8033B"/>
    <w:rsid w:val="00F81E8A"/>
    <w:rsid w:val="00F8539D"/>
    <w:rsid w:val="00F877E9"/>
    <w:rsid w:val="00F87B66"/>
    <w:rsid w:val="00F9514A"/>
    <w:rsid w:val="00FB1206"/>
    <w:rsid w:val="00FB6676"/>
    <w:rsid w:val="00FB6EB5"/>
    <w:rsid w:val="00FB6EE9"/>
    <w:rsid w:val="00FB7CEC"/>
    <w:rsid w:val="00FC178D"/>
    <w:rsid w:val="00FC24B2"/>
    <w:rsid w:val="00FC3D0C"/>
    <w:rsid w:val="00FC42C5"/>
    <w:rsid w:val="00FC5F76"/>
    <w:rsid w:val="00FD011B"/>
    <w:rsid w:val="00FD5F4B"/>
    <w:rsid w:val="00FD7CCA"/>
    <w:rsid w:val="00FE02D1"/>
    <w:rsid w:val="00FE0324"/>
    <w:rsid w:val="00FE556E"/>
    <w:rsid w:val="00FE6699"/>
    <w:rsid w:val="00FF35EC"/>
    <w:rsid w:val="00FF5CA2"/>
    <w:rsid w:val="00FF77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31608B3"/>
  <w15:docId w15:val="{F9E2E732-DB7A-4A05-9781-92B7770BB1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B6506"/>
    <w:rPr>
      <w:sz w:val="24"/>
      <w:szCs w:val="24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B650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1B650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B6506"/>
  </w:style>
  <w:style w:type="paragraph" w:customStyle="1" w:styleId="QpaperTemplate">
    <w:name w:val="Qpaper Template"/>
    <w:basedOn w:val="Normal"/>
    <w:autoRedefine/>
    <w:rsid w:val="001B6506"/>
    <w:pPr>
      <w:jc w:val="center"/>
    </w:pPr>
    <w:rPr>
      <w:b/>
      <w:bCs/>
      <w:sz w:val="28"/>
      <w:szCs w:val="28"/>
    </w:rPr>
  </w:style>
  <w:style w:type="table" w:styleId="TableGrid">
    <w:name w:val="Table Grid"/>
    <w:basedOn w:val="TableNormal"/>
    <w:rsid w:val="001B65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semiHidden/>
    <w:rsid w:val="001B6506"/>
    <w:rPr>
      <w:sz w:val="20"/>
      <w:szCs w:val="20"/>
    </w:rPr>
  </w:style>
  <w:style w:type="character" w:styleId="FootnoteReference">
    <w:name w:val="footnote reference"/>
    <w:semiHidden/>
    <w:rsid w:val="001B6506"/>
    <w:rPr>
      <w:vertAlign w:val="superscript"/>
    </w:rPr>
  </w:style>
  <w:style w:type="character" w:styleId="Strong">
    <w:name w:val="Strong"/>
    <w:qFormat/>
    <w:rsid w:val="001B6506"/>
    <w:rPr>
      <w:b/>
      <w:bCs/>
    </w:rPr>
  </w:style>
  <w:style w:type="paragraph" w:styleId="BalloonText">
    <w:name w:val="Balloon Text"/>
    <w:basedOn w:val="Normal"/>
    <w:link w:val="BalloonTextChar"/>
    <w:rsid w:val="00175417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17541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1669F"/>
    <w:pPr>
      <w:ind w:left="720"/>
      <w:contextualSpacing/>
    </w:pPr>
  </w:style>
  <w:style w:type="character" w:styleId="PlaceholderText">
    <w:name w:val="Placeholder Text"/>
    <w:uiPriority w:val="99"/>
    <w:semiHidden/>
    <w:rsid w:val="009C31C0"/>
    <w:rPr>
      <w:color w:val="808080"/>
    </w:rPr>
  </w:style>
  <w:style w:type="paragraph" w:styleId="NormalWeb">
    <w:name w:val="Normal (Web)"/>
    <w:basedOn w:val="Normal"/>
    <w:uiPriority w:val="99"/>
    <w:unhideWhenUsed/>
    <w:rsid w:val="000074BC"/>
    <w:pPr>
      <w:spacing w:before="100" w:beforeAutospacing="1" w:after="100" w:afterAutospacing="1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120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0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customXml" Target="../customXml/item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6C47ED6167FC4B87A034A32C1531DF" ma:contentTypeVersion="3" ma:contentTypeDescription="Create a new document." ma:contentTypeScope="" ma:versionID="6207e3a153ae2097bdbc2a65748e8744">
  <xsd:schema xmlns:xsd="http://www.w3.org/2001/XMLSchema" xmlns:xs="http://www.w3.org/2001/XMLSchema" xmlns:p="http://schemas.microsoft.com/office/2006/metadata/properties" xmlns:ns2="388e1dd4-ff3b-453f-a974-959f50001045" targetNamespace="http://schemas.microsoft.com/office/2006/metadata/properties" ma:root="true" ma:fieldsID="258cddc820901820369c85b71232adeb" ns2:_="">
    <xsd:import namespace="388e1dd4-ff3b-453f-a974-959f50001045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8e1dd4-ff3b-453f-a974-959f50001045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388e1dd4-ff3b-453f-a974-959f50001045" xsi:nil="true"/>
  </documentManagement>
</p:properties>
</file>

<file path=customXml/itemProps1.xml><?xml version="1.0" encoding="utf-8"?>
<ds:datastoreItem xmlns:ds="http://schemas.openxmlformats.org/officeDocument/2006/customXml" ds:itemID="{2BA901B5-C724-4B06-874D-AFD076AED10B}"/>
</file>

<file path=customXml/itemProps2.xml><?xml version="1.0" encoding="utf-8"?>
<ds:datastoreItem xmlns:ds="http://schemas.openxmlformats.org/officeDocument/2006/customXml" ds:itemID="{48663864-79A5-47D8-97CA-6209562F90D1}"/>
</file>

<file path=customXml/itemProps3.xml><?xml version="1.0" encoding="utf-8"?>
<ds:datastoreItem xmlns:ds="http://schemas.openxmlformats.org/officeDocument/2006/customXml" ds:itemID="{E977395D-28FF-4CAF-8185-ADC77C63C95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6</TotalTime>
  <Pages>2</Pages>
  <Words>277</Words>
  <Characters>158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>VIT</Company>
  <LinksUpToDate>false</LinksUpToDate>
  <CharactersWithSpaces>1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qpsite</dc:creator>
  <cp:keywords/>
  <dc:description/>
  <cp:lastModifiedBy>vikas jain</cp:lastModifiedBy>
  <cp:revision>54</cp:revision>
  <cp:lastPrinted>2012-03-21T10:58:00Z</cp:lastPrinted>
  <dcterms:created xsi:type="dcterms:W3CDTF">2018-02-07T08:52:00Z</dcterms:created>
  <dcterms:modified xsi:type="dcterms:W3CDTF">2022-02-28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6C47ED6167FC4B87A034A32C1531DF</vt:lpwstr>
  </property>
</Properties>
</file>